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5E18D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17C39788" wp14:editId="4598F0A2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AD523" w14:textId="77777777"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14:paraId="6CFF5D4E" w14:textId="77777777"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1BAB5F04" w14:textId="77777777" w:rsidR="001F1160" w:rsidRDefault="001F1160">
      <w:pPr>
        <w:rPr>
          <w:rFonts w:ascii="Trebuchet MS" w:hAnsi="Trebuchet MS"/>
          <w:caps/>
          <w:u w:val="single"/>
        </w:rPr>
      </w:pPr>
    </w:p>
    <w:p w14:paraId="1868E2AA" w14:textId="77777777"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14:paraId="745B8DF0" w14:textId="77777777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0ACC4ECE" w14:textId="77777777"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AF7ED68" w14:textId="007A5221" w:rsidR="00F91718" w:rsidRPr="00EF5DFE" w:rsidRDefault="006872F7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6872F7">
                  <w:rPr>
                    <w:rStyle w:val="Style2"/>
                  </w:rPr>
                  <w:t>Instrumentation &amp; Control Engineering</w:t>
                </w:r>
              </w:p>
            </w:tc>
          </w:sdtContent>
        </w:sdt>
      </w:tr>
      <w:tr w:rsidR="00F91718" w:rsidRPr="00865008" w14:paraId="17ED3D0D" w14:textId="77777777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77612440" w14:textId="77777777"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4B89306" w14:textId="7BEBD5E9" w:rsidR="00F91718" w:rsidRPr="00EF5DFE" w:rsidRDefault="00EC2EAE" w:rsidP="0026309B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  <w:color w:val="7F7F7F" w:themeColor="text1" w:themeTint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6872F7" w:rsidRPr="006872F7">
                  <w:rPr>
                    <w:rStyle w:val="Style2"/>
                    <w:color w:val="7F7F7F" w:themeColor="text1" w:themeTint="80"/>
                  </w:rPr>
                  <w:t xml:space="preserve"> Digital Signal Processing 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4B220B">
                  <w:rPr>
                    <w:rStyle w:val="Style2"/>
                    <w:color w:val="7F7F7F" w:themeColor="text1" w:themeTint="80"/>
                  </w:rPr>
                  <w:t xml:space="preserve"> </w:t>
                </w:r>
                <w:r w:rsidR="006872F7">
                  <w:rPr>
                    <w:rStyle w:val="Style2"/>
                    <w:color w:val="7F7F7F" w:themeColor="text1" w:themeTint="80"/>
                  </w:rPr>
                  <w:t xml:space="preserve">ICE-3251 </w:t>
                </w:r>
                <w:r w:rsidR="00F91718" w:rsidRPr="004B220B">
                  <w:rPr>
                    <w:rStyle w:val="Style2"/>
                    <w:color w:val="7F7F7F" w:themeColor="text1" w:themeTint="80"/>
                  </w:rPr>
                  <w:t xml:space="preserve"> </w:t>
                </w:r>
              </w:sdtContent>
            </w:sdt>
          </w:p>
        </w:tc>
      </w:tr>
      <w:tr w:rsidR="00F91718" w:rsidRPr="00865008" w14:paraId="430E0250" w14:textId="77777777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034BD678" w14:textId="77777777"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F6F7CA8" w14:textId="32979214" w:rsidR="00F91718" w:rsidRPr="00EF5DFE" w:rsidRDefault="00EC2EAE" w:rsidP="0026309B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6872F7">
                  <w:rPr>
                    <w:rStyle w:val="Style2"/>
                  </w:rPr>
                  <w:t>VI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6872F7" w:rsidRPr="006872F7">
                  <w:rPr>
                    <w:rStyle w:val="Style2"/>
                  </w:rPr>
                  <w:t>Electronics &amp; Instrumentation</w:t>
                </w:r>
              </w:sdtContent>
            </w:sdt>
          </w:p>
        </w:tc>
      </w:tr>
      <w:tr w:rsidR="00F91718" w:rsidRPr="00865008" w14:paraId="0B8E9195" w14:textId="77777777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0B7B9A45" w14:textId="77777777"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FDA0F6D" w14:textId="11698E9C" w:rsidR="00F91718" w:rsidRPr="00EF5DFE" w:rsidRDefault="006872F7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6872F7">
                  <w:rPr>
                    <w:rStyle w:val="Style2"/>
                  </w:rPr>
                  <w:t>Dr. Sandra D'Souza, Dr.Anjan Gudigar</w:t>
                </w:r>
              </w:p>
            </w:tc>
          </w:sdtContent>
        </w:sdt>
      </w:tr>
      <w:tr w:rsidR="00F91718" w:rsidRPr="00865008" w14:paraId="18A5DC82" w14:textId="77777777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14:paraId="7773B174" w14:textId="77777777"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14:paraId="27AF026F" w14:textId="77777777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6BB56A" w14:textId="77777777"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B1B6A2A" w14:textId="77777777"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5C4B21D" w14:textId="77777777"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5F1C8BF" w14:textId="77777777"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14:paraId="26AFB8F0" w14:textId="77777777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7FFD14E4" w14:textId="5343C4DC" w:rsidR="006A627A" w:rsidRPr="006A627A" w:rsidRDefault="00EC2EAE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872F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2B17745A" w14:textId="7130BD47" w:rsidR="006A627A" w:rsidRPr="006A627A" w:rsidRDefault="00EC2EAE" w:rsidP="0002021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872F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3DD76E8C" w14:textId="448EAED5" w:rsidR="006A627A" w:rsidRPr="006A627A" w:rsidRDefault="00EC2EAE" w:rsidP="0002021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872F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0CB8C023" w14:textId="6CAA1351" w:rsidR="006A627A" w:rsidRPr="006A627A" w:rsidRDefault="00EC2EAE" w:rsidP="0002021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6872F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14:paraId="3E5687D5" w14:textId="77777777"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14:paraId="2E0930CF" w14:textId="77777777"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14:paraId="31A236EA" w14:textId="77777777" w:rsidR="00F91718" w:rsidRDefault="00F91718" w:rsidP="000F5AFD">
      <w:pPr>
        <w:jc w:val="center"/>
        <w:rPr>
          <w:rFonts w:ascii="Trebuchet MS" w:hAnsi="Trebuchet MS" w:cs="Arial"/>
          <w:b/>
          <w:caps/>
        </w:rPr>
      </w:pPr>
    </w:p>
    <w:p w14:paraId="37216DF3" w14:textId="77777777"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14:paraId="1883CCEF" w14:textId="77777777" w:rsidR="00EB6B07" w:rsidRPr="000032E0" w:rsidRDefault="00566DBF" w:rsidP="000032E0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EB6B07" w:rsidRPr="000032E0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1359B582" w14:textId="77777777"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14:paraId="236FDED1" w14:textId="77777777" w:rsidTr="000F5AFD">
        <w:trPr>
          <w:trHeight w:val="720"/>
        </w:trPr>
        <w:tc>
          <w:tcPr>
            <w:tcW w:w="809" w:type="dxa"/>
            <w:vAlign w:val="center"/>
          </w:tcPr>
          <w:p w14:paraId="7394F70B" w14:textId="77777777"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34D65164" w14:textId="77777777"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1CFD2E7D" w14:textId="77777777"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7ED3DFD" w14:textId="77777777"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14:paraId="6E0A8627" w14:textId="77777777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5C3AB7B" w14:textId="77777777"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963FF7" w14:textId="4ABF341A" w:rsidR="000F5AFD" w:rsidRDefault="007D5517" w:rsidP="006574A5">
                <w:pPr>
                  <w:spacing w:line="276" w:lineRule="auto"/>
                </w:pPr>
                <w:r w:rsidRPr="007D5517">
                  <w:t>Evaluate Z-transform for analysis of LTI systems</w:t>
                </w:r>
                <w:r w:rsidR="00AF25E6"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52095A3" w14:textId="3245020D" w:rsidR="000F5AFD" w:rsidRDefault="0035750E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E195CD1" w14:textId="326B06C0" w:rsidR="000F5AFD" w:rsidRDefault="00750FCF" w:rsidP="0026309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4</w:t>
                </w:r>
              </w:p>
            </w:tc>
          </w:sdtContent>
        </w:sdt>
      </w:tr>
      <w:tr w:rsidR="006574A5" w:rsidRPr="005E0EC6" w14:paraId="7D434AA5" w14:textId="77777777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24C98A45" w14:textId="77777777"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-740105819"/>
            <w:placeholder>
              <w:docPart w:val="51C16AD8230F4FEEAD7E232ACFC9EB11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2CA3588" w14:textId="243E9D38" w:rsidR="006574A5" w:rsidRDefault="007D5517" w:rsidP="006574A5">
                <w:r w:rsidRPr="007D5517">
                  <w:t xml:space="preserve">Evaluate </w:t>
                </w:r>
                <w:r w:rsidR="00AF25E6">
                  <w:t xml:space="preserve">discrete fourier tranaform and fast fourier transforms for discrete </w:t>
                </w:r>
                <w:r w:rsidRPr="007D5517">
                  <w:t>signals</w:t>
                </w:r>
                <w:r w:rsidR="00AF25E6"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34DADD1A3E14DDCA66C05BFA47A54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27492A7" w14:textId="5AEDEE28" w:rsidR="006574A5" w:rsidRDefault="0035750E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DDB9850BB8B548F88188B4D679ADF87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D2AC7E4" w14:textId="3AC83159" w:rsidR="006574A5" w:rsidRDefault="00750FCF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2</w:t>
                </w:r>
              </w:p>
            </w:tc>
          </w:sdtContent>
        </w:sdt>
      </w:tr>
      <w:tr w:rsidR="006574A5" w:rsidRPr="005E0EC6" w14:paraId="5B1FAE58" w14:textId="77777777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993A477" w14:textId="77777777"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-1079747707"/>
            <w:placeholder>
              <w:docPart w:val="4FACA4B7DBDD4ABE80C0019F8970EB09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50191AE8" w14:textId="28E0153B" w:rsidR="006574A5" w:rsidRDefault="00AF25E6" w:rsidP="006574A5">
                <w:r>
                  <w:t xml:space="preserve">Understand the design of </w:t>
                </w:r>
                <w:r w:rsidR="007D5517" w:rsidRPr="007D5517">
                  <w:t xml:space="preserve"> digital filter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8808D21FE36247BFA9B705AAE812858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6E2A2087" w14:textId="10602A84" w:rsidR="006574A5" w:rsidRDefault="0035750E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411159919944BB89E59DE6DA09AF2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612ECA9C" w14:textId="64CF81B6" w:rsidR="006574A5" w:rsidRDefault="00750FCF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4</w:t>
                </w:r>
              </w:p>
            </w:tc>
          </w:sdtContent>
        </w:sdt>
      </w:tr>
      <w:tr w:rsidR="006574A5" w:rsidRPr="005E0EC6" w14:paraId="63AC4203" w14:textId="77777777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970407B" w14:textId="77777777"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-361667233"/>
            <w:placeholder>
              <w:docPart w:val="3AFBAFA524EF4AD8999E5AFCCBFA135F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26698B6" w14:textId="4A4516F3" w:rsidR="006574A5" w:rsidRDefault="00E84EB5" w:rsidP="006574A5">
                <w:r>
                  <w:t>Understand the structures and implementation of digital filter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B39C449D970747318EECA1DACA9EA75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4FD326C" w14:textId="12E268A3" w:rsidR="006574A5" w:rsidRDefault="0035750E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452C75D9371D40BE937472EE755FA96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0840479" w14:textId="6C0334D8" w:rsidR="006574A5" w:rsidRDefault="00750FCF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</w:tr>
      <w:tr w:rsidR="006574A5" w:rsidRPr="005E0EC6" w14:paraId="3B4B840D" w14:textId="77777777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26D65CC" w14:textId="77777777" w:rsidR="006574A5" w:rsidRPr="005E0EC6" w:rsidRDefault="006574A5" w:rsidP="006574A5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391276839"/>
            <w:placeholder>
              <w:docPart w:val="ABC34BBF95D3443CAAD889554FD3602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19E74051" w14:textId="1329C2F4" w:rsidR="006574A5" w:rsidRDefault="00E23436" w:rsidP="006574A5">
                <w:r>
                  <w:rPr>
                    <w:rStyle w:val="Style2"/>
                  </w:rPr>
                  <w:t xml:space="preserve">Apply </w:t>
                </w:r>
                <w:r w:rsidR="00E84EB5">
                  <w:rPr>
                    <w:rStyle w:val="Style2"/>
                  </w:rPr>
                  <w:t xml:space="preserve">the principles of digital signal processing to real world problems 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08EB21C65FF542708C532476D4B41BA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579B2AE8" w14:textId="372A4A97" w:rsidR="006574A5" w:rsidRDefault="0035750E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A0DD79F175FA4E7BB698D5CA7E092B1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6C9EB0F" w14:textId="2E5F8F2A" w:rsidR="006574A5" w:rsidRDefault="00750FCF" w:rsidP="006574A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</w:tr>
      <w:tr w:rsidR="000F5AFD" w:rsidRPr="005E0EC6" w14:paraId="219691B2" w14:textId="77777777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5B15CC40" w14:textId="77777777"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E4991CF" w14:textId="77777777"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176B94E2" w14:textId="48AF406E" w:rsidR="000F5AFD" w:rsidRPr="00EF5DFE" w:rsidRDefault="0035750E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153B5E1F" w14:textId="00911E7E" w:rsidR="000F5AFD" w:rsidRPr="00EF5DFE" w:rsidRDefault="0035750E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2860299D" w14:textId="77777777" w:rsidR="00CB6614" w:rsidRDefault="00CB6614" w:rsidP="00F91718">
      <w:pPr>
        <w:rPr>
          <w:rFonts w:ascii="Trebuchet MS" w:hAnsi="Trebuchet MS" w:cs="Arial"/>
          <w:b/>
          <w:caps/>
        </w:rPr>
      </w:pPr>
    </w:p>
    <w:p w14:paraId="0C293E9C" w14:textId="77777777" w:rsidR="0026309B" w:rsidRDefault="0026309B" w:rsidP="00F91718">
      <w:pPr>
        <w:rPr>
          <w:rFonts w:ascii="Trebuchet MS" w:hAnsi="Trebuchet MS" w:cs="Arial"/>
          <w:b/>
          <w:caps/>
        </w:rPr>
      </w:pPr>
    </w:p>
    <w:p w14:paraId="2553A098" w14:textId="77777777" w:rsidR="000032E0" w:rsidRDefault="000032E0" w:rsidP="00F91718">
      <w:pPr>
        <w:rPr>
          <w:rFonts w:ascii="Trebuchet MS" w:hAnsi="Trebuchet MS" w:cs="Arial"/>
          <w:b/>
          <w:caps/>
        </w:rPr>
      </w:pPr>
    </w:p>
    <w:p w14:paraId="1444AA5C" w14:textId="77777777" w:rsidR="000032E0" w:rsidRDefault="000032E0" w:rsidP="000032E0">
      <w:pPr>
        <w:jc w:val="center"/>
        <w:rPr>
          <w:rFonts w:ascii="Trebuchet MS" w:hAnsi="Trebuchet MS" w:cs="Arial"/>
          <w:b/>
          <w:caps/>
        </w:rPr>
      </w:pPr>
    </w:p>
    <w:p w14:paraId="2948354F" w14:textId="77777777" w:rsidR="0026309B" w:rsidRDefault="00566DBF" w:rsidP="00566DBF">
      <w:pPr>
        <w:jc w:val="center"/>
        <w:rPr>
          <w:rFonts w:ascii="Trebuchet MS" w:hAnsi="Trebuchet MS"/>
          <w:b/>
          <w:bC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5231DFC8" w14:textId="77777777" w:rsidR="00566DBF" w:rsidRPr="00566DBF" w:rsidRDefault="00566DBF" w:rsidP="00566DBF">
      <w:pPr>
        <w:jc w:val="center"/>
        <w:rPr>
          <w:rFonts w:ascii="Trebuchet MS" w:hAnsi="Trebuchet MS" w:cs="Arial"/>
          <w:b/>
          <w:caps/>
          <w:sz w:val="6"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14:paraId="497599DB" w14:textId="77777777" w:rsidTr="00A23852">
        <w:trPr>
          <w:trHeight w:val="238"/>
        </w:trPr>
        <w:tc>
          <w:tcPr>
            <w:tcW w:w="1620" w:type="dxa"/>
            <w:vAlign w:val="center"/>
          </w:tcPr>
          <w:p w14:paraId="5E62CB74" w14:textId="77777777"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14:paraId="0F240C24" w14:textId="77777777" w:rsidR="00CB6614" w:rsidRPr="00AF685D" w:rsidRDefault="00ED551A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14:paraId="74F2833D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14:paraId="16A1A3EA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14:paraId="5219F916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14:paraId="61883248" w14:textId="77777777" w:rsidTr="00A23852">
        <w:trPr>
          <w:trHeight w:val="238"/>
        </w:trPr>
        <w:tc>
          <w:tcPr>
            <w:tcW w:w="1620" w:type="dxa"/>
            <w:vAlign w:val="center"/>
          </w:tcPr>
          <w:p w14:paraId="3F9C50BB" w14:textId="77777777"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14:paraId="6AD1FE88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14:paraId="151E9721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14:paraId="519879DF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14:paraId="4EC93646" w14:textId="77777777" w:rsidTr="00A23852">
        <w:trPr>
          <w:trHeight w:val="349"/>
        </w:trPr>
        <w:tc>
          <w:tcPr>
            <w:tcW w:w="1620" w:type="dxa"/>
            <w:vAlign w:val="center"/>
          </w:tcPr>
          <w:p w14:paraId="40FDDEEE" w14:textId="77777777"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14:paraId="665E2414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14:paraId="449B0861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14:paraId="0A9D4769" w14:textId="77777777"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772951" w:rsidRPr="00AF685D" w14:paraId="230268D1" w14:textId="77777777" w:rsidTr="00E115B8">
        <w:trPr>
          <w:trHeight w:val="996"/>
        </w:trPr>
        <w:tc>
          <w:tcPr>
            <w:tcW w:w="1620" w:type="dxa"/>
            <w:vAlign w:val="center"/>
          </w:tcPr>
          <w:p w14:paraId="1833FEF0" w14:textId="77777777" w:rsidR="00772951" w:rsidRPr="00AF685D" w:rsidRDefault="00772951" w:rsidP="00772951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</w:tcPr>
          <w:p w14:paraId="1DC7F90F" w14:textId="77777777" w:rsidR="00772951" w:rsidRPr="00772951" w:rsidRDefault="00772951" w:rsidP="00772951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; Analyzing; Evaluating; Creating</w:t>
            </w:r>
          </w:p>
        </w:tc>
        <w:tc>
          <w:tcPr>
            <w:tcW w:w="2430" w:type="dxa"/>
          </w:tcPr>
          <w:p w14:paraId="1BAA6CF3" w14:textId="77777777" w:rsidR="00772951" w:rsidRPr="00772951" w:rsidRDefault="00772951" w:rsidP="00772951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Remembering;</w:t>
            </w:r>
          </w:p>
          <w:p w14:paraId="7422581A" w14:textId="77777777" w:rsidR="00772951" w:rsidRPr="00772951" w:rsidRDefault="00772951" w:rsidP="00772951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</w:t>
            </w:r>
          </w:p>
        </w:tc>
        <w:tc>
          <w:tcPr>
            <w:tcW w:w="2790" w:type="dxa"/>
          </w:tcPr>
          <w:p w14:paraId="649AD5A1" w14:textId="77777777" w:rsidR="00772951" w:rsidRPr="00772951" w:rsidRDefault="00772951" w:rsidP="00772951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; Analyzing; Evaluating; Creating</w:t>
            </w:r>
          </w:p>
        </w:tc>
      </w:tr>
      <w:tr w:rsidR="00CB6614" w:rsidRPr="00AF685D" w14:paraId="58562D74" w14:textId="77777777" w:rsidTr="00A23852">
        <w:trPr>
          <w:trHeight w:val="238"/>
        </w:trPr>
        <w:tc>
          <w:tcPr>
            <w:tcW w:w="1620" w:type="dxa"/>
            <w:vAlign w:val="center"/>
          </w:tcPr>
          <w:p w14:paraId="2E7BDFE9" w14:textId="77777777"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14:paraId="6149BA25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14:paraId="647708BD" w14:textId="77777777" w:rsidR="00655598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</w:t>
            </w:r>
            <w:r w:rsidR="00655598">
              <w:rPr>
                <w:rFonts w:ascii="Trebuchet MS" w:hAnsi="Trebuchet MS" w:cstheme="minorHAnsi"/>
              </w:rPr>
              <w:t xml:space="preserve"> (10 marks)</w:t>
            </w:r>
            <w:r w:rsidRPr="00AF685D">
              <w:rPr>
                <w:rFonts w:ascii="Trebuchet MS" w:hAnsi="Trebuchet MS" w:cstheme="minorHAnsi"/>
              </w:rPr>
              <w:t xml:space="preserve">: </w:t>
            </w:r>
          </w:p>
          <w:p w14:paraId="459718B2" w14:textId="77777777" w:rsidR="00CB6614" w:rsidRPr="00AF685D" w:rsidRDefault="00655598" w:rsidP="0084377E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 xml:space="preserve">10 questions of </w:t>
            </w:r>
            <w:r w:rsidR="00CB6614" w:rsidRPr="00AF685D">
              <w:rPr>
                <w:rFonts w:ascii="Trebuchet MS" w:hAnsi="Trebuchet MS" w:cstheme="minorHAnsi"/>
              </w:rPr>
              <w:t>0.5 marks</w:t>
            </w:r>
            <w:r>
              <w:rPr>
                <w:rFonts w:ascii="Trebuchet MS" w:hAnsi="Trebuchet MS" w:cstheme="minorHAnsi"/>
              </w:rPr>
              <w:t xml:space="preserve"> each</w:t>
            </w:r>
          </w:p>
          <w:p w14:paraId="509B3CEE" w14:textId="77777777" w:rsidR="00CB6614" w:rsidRPr="00AF685D" w:rsidRDefault="00CB6614" w:rsidP="00655598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Short Answers</w:t>
            </w:r>
            <w:r w:rsidR="00655598">
              <w:rPr>
                <w:rFonts w:ascii="Trebuchet MS" w:hAnsi="Trebuchet MS" w:cstheme="minorHAnsi"/>
              </w:rPr>
              <w:t xml:space="preserve"> (10 marks): </w:t>
            </w:r>
            <w:r w:rsidRPr="00AF685D">
              <w:rPr>
                <w:rFonts w:ascii="Trebuchet MS" w:hAnsi="Trebuchet MS" w:cstheme="minorHAnsi"/>
              </w:rPr>
              <w:t xml:space="preserve">questions </w:t>
            </w:r>
            <w:r w:rsidR="00655598">
              <w:rPr>
                <w:rFonts w:ascii="Trebuchet MS" w:hAnsi="Trebuchet MS" w:cstheme="minorHAnsi"/>
              </w:rPr>
              <w:t xml:space="preserve">of </w:t>
            </w:r>
            <w:r w:rsidRPr="00AF685D">
              <w:rPr>
                <w:rFonts w:ascii="Trebuchet MS" w:hAnsi="Trebuchet MS" w:cstheme="minorHAnsi"/>
              </w:rPr>
              <w:t>2</w:t>
            </w:r>
            <w:r w:rsidR="00772951">
              <w:rPr>
                <w:rFonts w:ascii="Trebuchet MS" w:hAnsi="Trebuchet MS" w:cstheme="minorHAnsi"/>
              </w:rPr>
              <w:t xml:space="preserve"> or 3 </w:t>
            </w:r>
            <w:r w:rsidRPr="00AF685D">
              <w:rPr>
                <w:rFonts w:ascii="Trebuchet MS" w:hAnsi="Trebuchet MS" w:cstheme="minorHAnsi"/>
              </w:rPr>
              <w:t>marks</w:t>
            </w:r>
            <w:r w:rsidR="00655598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 </w:t>
            </w:r>
          </w:p>
        </w:tc>
        <w:tc>
          <w:tcPr>
            <w:tcW w:w="2790" w:type="dxa"/>
          </w:tcPr>
          <w:p w14:paraId="6E7D4F40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1431A3" w:rsidRPr="00AF685D" w14:paraId="7CB9D862" w14:textId="77777777" w:rsidTr="00A23852">
        <w:trPr>
          <w:trHeight w:val="252"/>
        </w:trPr>
        <w:tc>
          <w:tcPr>
            <w:tcW w:w="1620" w:type="dxa"/>
            <w:vAlign w:val="center"/>
          </w:tcPr>
          <w:p w14:paraId="7D1AA7DC" w14:textId="77777777" w:rsidR="001431A3" w:rsidRPr="00AF685D" w:rsidRDefault="001431A3" w:rsidP="001431A3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14:paraId="02A69245" w14:textId="77777777" w:rsidR="001431A3" w:rsidRPr="00AF685D" w:rsidRDefault="001431A3" w:rsidP="001431A3">
            <w:pPr>
              <w:jc w:val="both"/>
              <w:rPr>
                <w:rFonts w:ascii="Trebuchet MS" w:hAnsi="Trebuchet MS" w:cstheme="minorHAnsi"/>
              </w:rPr>
            </w:pPr>
            <w:r w:rsidRPr="00F362B3">
              <w:rPr>
                <w:rFonts w:ascii="Trebuchet MS" w:hAnsi="Trebuchet MS" w:cstheme="minorHAnsi"/>
              </w:rPr>
              <w:t>As notified by Associate Director (Academics) at the start of each semester</w:t>
            </w:r>
          </w:p>
        </w:tc>
        <w:tc>
          <w:tcPr>
            <w:tcW w:w="2430" w:type="dxa"/>
            <w:vAlign w:val="center"/>
          </w:tcPr>
          <w:p w14:paraId="4B46118B" w14:textId="77777777" w:rsidR="001431A3" w:rsidRPr="00AF685D" w:rsidRDefault="001431A3" w:rsidP="001431A3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14:paraId="5A1BEF58" w14:textId="77777777" w:rsidR="001431A3" w:rsidRPr="00AF685D" w:rsidRDefault="001431A3" w:rsidP="001431A3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14:paraId="733882DA" w14:textId="77777777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14:paraId="00AF2A81" w14:textId="77777777"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14:paraId="5AFE56ED" w14:textId="439A6280" w:rsidR="00CB6614" w:rsidRPr="00AF685D" w:rsidRDefault="00E115B8" w:rsidP="00B419C4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CB6614" w:rsidRPr="00AF685D">
              <w:rPr>
                <w:rFonts w:ascii="Trebuchet MS" w:hAnsi="Trebuchet MS" w:cstheme="minorHAnsi"/>
              </w:rPr>
              <w:t xml:space="preserve"> 1 (L</w:t>
            </w:r>
            <w:r w:rsidR="00F02CCC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1-12</w:t>
                </w:r>
              </w:sdtContent>
            </w:sdt>
            <w:r w:rsidR="00F02CCC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B77AB5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&amp; T</w:t>
            </w:r>
            <w:r w:rsidR="00F17D3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1-3</w:t>
                </w:r>
              </w:sdtContent>
            </w:sdt>
            <w:r w:rsidR="00F17D3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 xml:space="preserve">) </w:t>
            </w:r>
            <w:r w:rsidR="00CB6614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EndPr/>
              <w:sdtContent>
                <w:r w:rsidR="00254B0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="00CB6614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14:paraId="6A59A78D" w14:textId="77777777"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14:paraId="0C7DAF48" w14:textId="4803159A"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1-24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1-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14:paraId="4CBA1594" w14:textId="0CB09CE9" w:rsidR="00CB6614" w:rsidRPr="00AF685D" w:rsidRDefault="00C11181" w:rsidP="00C1118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EndPr/>
              <w:sdtContent>
                <w:r w:rsidR="00137C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,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14:paraId="19DA9FFE" w14:textId="77777777" w:rsidR="00CB6614" w:rsidRPr="00AF685D" w:rsidRDefault="00CB6614" w:rsidP="00C1118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EndPr/>
              <w:sdtContent>
                <w:r w:rsidR="00C1118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14:paraId="33FE7DC5" w14:textId="77777777" w:rsidTr="00A23852">
        <w:trPr>
          <w:trHeight w:val="238"/>
        </w:trPr>
        <w:tc>
          <w:tcPr>
            <w:tcW w:w="1620" w:type="dxa"/>
            <w:vMerge/>
          </w:tcPr>
          <w:p w14:paraId="5A00CC25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6BA49775" w14:textId="11E867A1" w:rsidR="00CB6614" w:rsidRPr="00AF685D" w:rsidRDefault="00E115B8" w:rsidP="00C11181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CB6614" w:rsidRPr="00AF685D">
              <w:rPr>
                <w:rFonts w:ascii="Trebuchet MS" w:hAnsi="Trebuchet MS" w:cstheme="minorHAnsi"/>
              </w:rPr>
              <w:t xml:space="preserve"> 2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  <w:b/>
                  </w:rPr>
                  <w:t>13-24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4-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)</w:t>
            </w:r>
            <w:r w:rsidR="00CB6614"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EndPr/>
              <w:sdtContent>
                <w:r w:rsidR="00254B0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14:paraId="2453528D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14:paraId="2B92A631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14:paraId="68AF3EA6" w14:textId="77777777" w:rsidTr="00E57078">
        <w:trPr>
          <w:trHeight w:val="412"/>
        </w:trPr>
        <w:tc>
          <w:tcPr>
            <w:tcW w:w="1620" w:type="dxa"/>
            <w:vMerge/>
          </w:tcPr>
          <w:p w14:paraId="452BAB7C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375E8160" w14:textId="1C56960C" w:rsidR="00C11181" w:rsidRPr="00E57078" w:rsidRDefault="00E115B8" w:rsidP="00C111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CB6614" w:rsidRPr="00AF685D">
              <w:rPr>
                <w:rFonts w:ascii="Trebuchet MS" w:hAnsi="Trebuchet MS" w:cstheme="minorHAnsi"/>
              </w:rPr>
              <w:t xml:space="preserve"> 3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25-3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7-9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)</w:t>
            </w:r>
            <w:r w:rsidR="00CB6614"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EndPr/>
              <w:sdtContent>
                <w:r w:rsidR="00254B0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14:paraId="3F9604BC" w14:textId="77777777"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14:paraId="7940775C" w14:textId="28E4CE2C"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25-45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7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14:paraId="3930072C" w14:textId="46B6691E" w:rsidR="00CB6614" w:rsidRPr="00AF685D" w:rsidRDefault="00C11181" w:rsidP="00C1118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EndPr/>
              <w:sdtContent>
                <w:r w:rsidR="00137C1F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14:paraId="028FFB7B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14:paraId="33FBD465" w14:textId="77777777" w:rsidTr="00A23852">
        <w:trPr>
          <w:trHeight w:val="238"/>
        </w:trPr>
        <w:tc>
          <w:tcPr>
            <w:tcW w:w="1620" w:type="dxa"/>
            <w:vMerge/>
          </w:tcPr>
          <w:p w14:paraId="26036384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6B0D7712" w14:textId="48559F08" w:rsidR="00C11181" w:rsidRPr="00E57078" w:rsidRDefault="00E115B8" w:rsidP="00C111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CB6614" w:rsidRPr="00AF685D">
              <w:rPr>
                <w:rFonts w:ascii="Trebuchet MS" w:hAnsi="Trebuchet MS" w:cstheme="minorHAnsi"/>
              </w:rPr>
              <w:t xml:space="preserve"> 4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37-4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54B08">
                  <w:rPr>
                    <w:rStyle w:val="Style2"/>
                  </w:rPr>
                  <w:t>10-11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CB6614" w:rsidRPr="00AF685D">
              <w:rPr>
                <w:rFonts w:ascii="Trebuchet MS" w:hAnsi="Trebuchet MS" w:cstheme="minorHAnsi"/>
              </w:rPr>
              <w:t>)</w:t>
            </w:r>
            <w:r w:rsidR="00CB6614"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EndPr/>
              <w:sdtContent>
                <w:r w:rsidR="00254B08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14:paraId="7E9DEF9C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14:paraId="0BFE4077" w14:textId="77777777"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14:paraId="5F100540" w14:textId="77777777"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14:paraId="04A64AEF" w14:textId="77777777" w:rsidR="00056F54" w:rsidRPr="000032E0" w:rsidRDefault="00566DBF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7A956EC3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53DB4926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51C73B08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30760D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2DA9E3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14:paraId="342C4229" w14:textId="77777777" w:rsidTr="00744F68">
        <w:trPr>
          <w:trHeight w:val="475"/>
        </w:trPr>
        <w:tc>
          <w:tcPr>
            <w:tcW w:w="870" w:type="dxa"/>
            <w:vAlign w:val="center"/>
          </w:tcPr>
          <w:p w14:paraId="1E920EEC" w14:textId="77777777"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64533E96" w14:textId="0E78F2F4" w:rsidR="006D465C" w:rsidRPr="008363C8" w:rsidRDefault="00137C1F" w:rsidP="00B419C4">
                <w:pPr>
                  <w:spacing w:line="360" w:lineRule="auto"/>
                  <w:rPr>
                    <w:rFonts w:asciiTheme="minorHAnsi" w:hAnsiTheme="minorHAnsi" w:cstheme="minorHAnsi"/>
                  </w:rPr>
                </w:pPr>
                <w:r>
                  <w:rPr>
                    <w:rStyle w:val="Style2"/>
                    <w:rFonts w:cstheme="minorHAnsi"/>
                  </w:rPr>
                  <w:t>Introduction to the subjec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894EBF0" w14:textId="19698BFA" w:rsidR="006D465C" w:rsidRDefault="00E82F4E" w:rsidP="006D465C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6D465C" w:rsidRPr="00D20A19" w14:paraId="7025ECB5" w14:textId="77777777" w:rsidTr="00744F68">
        <w:trPr>
          <w:trHeight w:val="460"/>
        </w:trPr>
        <w:tc>
          <w:tcPr>
            <w:tcW w:w="870" w:type="dxa"/>
            <w:vAlign w:val="center"/>
          </w:tcPr>
          <w:p w14:paraId="20F2EEEC" w14:textId="72CC7F7D" w:rsidR="006D465C" w:rsidRPr="00D20A19" w:rsidRDefault="00EC2EAE" w:rsidP="00F407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</w:sdtContent>
            </w:sdt>
            <w:r w:rsidR="00F4073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93910295"/>
            <w:placeholder>
              <w:docPart w:val="23EBD8C4E3D643FD842340BC301E31D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2C486EA" w14:textId="016F1561" w:rsidR="006D465C" w:rsidRPr="008363C8" w:rsidRDefault="00137C1F" w:rsidP="00B419C4">
                <w:pPr>
                  <w:rPr>
                    <w:rFonts w:asciiTheme="minorHAnsi" w:hAnsiTheme="minorHAnsi" w:cstheme="minorHAnsi"/>
                  </w:rPr>
                </w:pPr>
                <w:r w:rsidRPr="00137C1F">
                  <w:rPr>
                    <w:rStyle w:val="Style2"/>
                    <w:rFonts w:cstheme="minorHAnsi"/>
                  </w:rPr>
                  <w:t>Overview of systems – Introduction to signal processing, signals, systems,  classification of signals, introduction to transfor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87874CE" w14:textId="2CB5F4B8" w:rsidR="006D465C" w:rsidRDefault="00E82F4E" w:rsidP="006D465C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199DFBC6" w14:textId="77777777" w:rsidTr="006A627A">
        <w:trPr>
          <w:trHeight w:val="460"/>
        </w:trPr>
        <w:tc>
          <w:tcPr>
            <w:tcW w:w="870" w:type="dxa"/>
          </w:tcPr>
          <w:p w14:paraId="79F6CED7" w14:textId="2A43D7B9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85E9D1AF628E49739C1427812780C77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2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492788022"/>
            <w:placeholder>
              <w:docPart w:val="81306B4ED9374A08B0DE4C1CE21DE76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C6A0E50" w14:textId="5DBDA7CD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Operations on signals, Digital signal Processing, advantages, limi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4765170"/>
            <w:placeholder>
              <w:docPart w:val="8B1AD86A40044DC1866F4FEE46005CE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BB3BE72" w14:textId="7423A132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393FE0DE" w14:textId="77777777" w:rsidTr="006A627A">
        <w:trPr>
          <w:trHeight w:val="460"/>
        </w:trPr>
        <w:tc>
          <w:tcPr>
            <w:tcW w:w="870" w:type="dxa"/>
          </w:tcPr>
          <w:p w14:paraId="5CD0A508" w14:textId="07B78AAF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8046BBEDC0B848C39651A3E031A505C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3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481656900"/>
            <w:placeholder>
              <w:docPart w:val="038CFB2019B94FEEA1FDE60EBD6A999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4B581665" w14:textId="1BC06C53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Discrete time fourier transform, convlution and correl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38695322"/>
            <w:placeholder>
              <w:docPart w:val="EE8F137EEB6E449E84CC361C4C4D956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D600F84" w14:textId="24227E02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3B7BF2B7" w14:textId="77777777" w:rsidTr="006A627A">
        <w:trPr>
          <w:trHeight w:val="460"/>
        </w:trPr>
        <w:tc>
          <w:tcPr>
            <w:tcW w:w="870" w:type="dxa"/>
          </w:tcPr>
          <w:p w14:paraId="62A27B0A" w14:textId="20C65463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A82BF615D22842159F7F2D093D16496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56A2C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610550967"/>
            <w:placeholder>
              <w:docPart w:val="9C2778D0500540E182C84A9C01213CB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E571909" w14:textId="49F11E65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Convolution of different types of signals, correl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70230887"/>
            <w:placeholder>
              <w:docPart w:val="C69244C3D6D940E09144C09AD7D3A7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E681F0C" w14:textId="6F931BBB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5CFC0E32" w14:textId="77777777" w:rsidTr="006A627A">
        <w:trPr>
          <w:trHeight w:val="460"/>
        </w:trPr>
        <w:tc>
          <w:tcPr>
            <w:tcW w:w="870" w:type="dxa"/>
          </w:tcPr>
          <w:p w14:paraId="1D1B2AC7" w14:textId="61BCD0DB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2FADD4BDE0134E09B41ED9E22ACA95E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56A2C"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049992850"/>
            <w:placeholder>
              <w:docPart w:val="D116AACCCB1B4367B716A8C58C8E4F5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644D508" w14:textId="410EF20E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Relationship between Laplace transform and z transfor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62326508"/>
            <w:placeholder>
              <w:docPart w:val="416557F46DFE4FD59866760FC863DA4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9AD6B5A" w14:textId="633FA113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398C75D3" w14:textId="77777777" w:rsidTr="006A627A">
        <w:trPr>
          <w:trHeight w:val="460"/>
        </w:trPr>
        <w:tc>
          <w:tcPr>
            <w:tcW w:w="870" w:type="dxa"/>
          </w:tcPr>
          <w:p w14:paraId="4CB97E56" w14:textId="152986A0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F15F551A7A2C41B7BC4FD2D727551BF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56A2C"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769157745"/>
            <w:placeholder>
              <w:docPart w:val="88C2FEE7FDA1469EA2931A63CAA054E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33091D9" w14:textId="059EA865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Representation in Z plane , ROC and its significan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45A723684AEB4DF582BFEC183664CE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957D4D2" w14:textId="5499004A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6AC2422D" w14:textId="77777777" w:rsidTr="006A627A">
        <w:trPr>
          <w:trHeight w:val="460"/>
        </w:trPr>
        <w:tc>
          <w:tcPr>
            <w:tcW w:w="870" w:type="dxa"/>
          </w:tcPr>
          <w:p w14:paraId="5C910208" w14:textId="2B089976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0C4D842512914D8488847CC38D071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56A2C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413473528"/>
            <w:placeholder>
              <w:docPart w:val="742250C940634919B1B3135DC44768F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4207D9B4" w14:textId="65992990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Z transform of  causal and  anticausal sequences and the corresponding ROC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73517B88B48C4FED89D8FBAEA6FD83B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2379E57" w14:textId="73C47218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08CD87FB" w14:textId="77777777" w:rsidTr="006A627A">
        <w:trPr>
          <w:trHeight w:val="460"/>
        </w:trPr>
        <w:tc>
          <w:tcPr>
            <w:tcW w:w="870" w:type="dxa"/>
          </w:tcPr>
          <w:p w14:paraId="397198A2" w14:textId="1528B8EB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848183E2A41B4A6D9AAD9462E157B62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56A2C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678156749"/>
            <w:placeholder>
              <w:docPart w:val="C4B338DC85D1419C891E7055120D423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55F941FC" w14:textId="4E2C940A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  Z Transform and ROC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0AB9625FF98C421CA0515FD1B34D02F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6655728" w14:textId="217634B1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1BA212BC" w14:textId="77777777" w:rsidTr="006A627A">
        <w:trPr>
          <w:trHeight w:val="460"/>
        </w:trPr>
        <w:tc>
          <w:tcPr>
            <w:tcW w:w="870" w:type="dxa"/>
          </w:tcPr>
          <w:p w14:paraId="4FE6519E" w14:textId="0C3EBAB9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28761D4E4420473F829DD6C7C35B37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56A2C">
                  <w:rPr>
                    <w:rStyle w:val="Style2"/>
                    <w:rFonts w:ascii="Trebuchet MS" w:hAnsi="Trebuchet MS"/>
                    <w:b/>
                  </w:rPr>
                  <w:t>9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392710873"/>
            <w:placeholder>
              <w:docPart w:val="CBDE1C1DF24043B6B0BD6AFEB7A2F94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51D60565" w14:textId="5CE02BBD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Z-transform and its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088AB7AADE2E417CBD544575256E64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A99DC38" w14:textId="216FABCD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196A5593" w14:textId="77777777" w:rsidTr="006A627A">
        <w:trPr>
          <w:trHeight w:val="460"/>
        </w:trPr>
        <w:tc>
          <w:tcPr>
            <w:tcW w:w="870" w:type="dxa"/>
          </w:tcPr>
          <w:p w14:paraId="33B5673A" w14:textId="1FAF263B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EE61555AD46B4863B3247530E287AB1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91542">
                  <w:rPr>
                    <w:rStyle w:val="Style2"/>
                    <w:rFonts w:ascii="Trebuchet MS" w:hAnsi="Trebuchet MS"/>
                    <w:b/>
                  </w:rPr>
                  <w:t>10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106100820"/>
            <w:placeholder>
              <w:docPart w:val="FF2A329687DE4B81BF1F0687305AE2F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5145E6FF" w14:textId="29D4B9D2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Inverse Z transfor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3EFBBC1F7EFD4D2E8B316DDFE630987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1BBB70E" w14:textId="2FD69CD2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72D1F9B2" w14:textId="77777777" w:rsidTr="006A627A">
        <w:trPr>
          <w:trHeight w:val="460"/>
        </w:trPr>
        <w:tc>
          <w:tcPr>
            <w:tcW w:w="870" w:type="dxa"/>
          </w:tcPr>
          <w:p w14:paraId="1F61B8CE" w14:textId="1D7A53FE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1EE9B3BB3F114698BC1F28054EF597C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B91542">
                  <w:rPr>
                    <w:rStyle w:val="Style2"/>
                    <w:rFonts w:ascii="Trebuchet MS" w:hAnsi="Trebuchet MS"/>
                    <w:b/>
                  </w:rPr>
                  <w:t>11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543790624"/>
            <w:placeholder>
              <w:docPart w:val="F1BA7DB7501343B792C09AEFD81FB90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2FB7D7F" w14:textId="24B58134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Analysis of LTI systems using Z transfor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AA41D9B4C7C6485582F6B173FBA2788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50A2FA1" w14:textId="472DDED0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361B17E0" w14:textId="77777777" w:rsidTr="006A627A">
        <w:trPr>
          <w:trHeight w:val="460"/>
        </w:trPr>
        <w:tc>
          <w:tcPr>
            <w:tcW w:w="870" w:type="dxa"/>
          </w:tcPr>
          <w:p w14:paraId="7C651A10" w14:textId="473CF3C5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C4CD2439574747FDA865E20B90C9B0A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91542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2145301509"/>
            <w:placeholder>
              <w:docPart w:val="CB148B3917F8403DB7BC251D5B2FE99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4DA5C4D5" w14:textId="1F9958E8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   analysis of discrete time LTI systems using z transfor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60B564D309C348B3A42A981F14DEE1F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B7D044E" w14:textId="14D7503D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B419C4" w:rsidRPr="00D20A19" w14:paraId="24DB1C69" w14:textId="77777777" w:rsidTr="006A627A">
        <w:trPr>
          <w:trHeight w:val="460"/>
        </w:trPr>
        <w:tc>
          <w:tcPr>
            <w:tcW w:w="870" w:type="dxa"/>
          </w:tcPr>
          <w:p w14:paraId="486FC9CF" w14:textId="1CB8D09A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97057BF86F604B11A0B8F48C0CFD5D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3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889848079"/>
            <w:placeholder>
              <w:docPart w:val="4665EAC7E43447C3B8C5904A59D1F64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39DF773" w14:textId="3BC4B52C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Discrete Fourier Transform – relationship with Fourier Transform-frequency domain sampling and reconstr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1A79C83B3BD2462B91D0BCED7E97B81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E2AA3CF" w14:textId="76ECD88D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46B6D53A" w14:textId="77777777" w:rsidTr="006A627A">
        <w:trPr>
          <w:trHeight w:val="460"/>
        </w:trPr>
        <w:tc>
          <w:tcPr>
            <w:tcW w:w="870" w:type="dxa"/>
          </w:tcPr>
          <w:p w14:paraId="04DDA451" w14:textId="763D514C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BC91D4EA6C1F449BA6C16E48073938B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4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121108481"/>
            <w:placeholder>
              <w:docPart w:val="2DC1E18F2CC544958B73F2AD9EF7719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45F5656F" w14:textId="40C53DC5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DFT computation, Properties of DF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836D4DA285845458B271CD67B1F043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2411B07" w14:textId="14DF18DA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6CC41D45" w14:textId="77777777" w:rsidTr="006A627A">
        <w:trPr>
          <w:trHeight w:val="460"/>
        </w:trPr>
        <w:tc>
          <w:tcPr>
            <w:tcW w:w="870" w:type="dxa"/>
          </w:tcPr>
          <w:p w14:paraId="6F1EEB4F" w14:textId="1CB4016A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5CFCD224F48943D8BFAE2970F5994DB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38848146"/>
            <w:placeholder>
              <w:docPart w:val="ECDE98D86EF64486A33724E9D05D30D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0361C5B" w14:textId="3251F890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Relation between DFT and Z transform, Analysis using DF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B941244112EA41CDB12817AB82A266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6EA7CD8" w14:textId="7AD3F76A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6E5BF6D6" w14:textId="77777777" w:rsidTr="006A627A">
        <w:trPr>
          <w:trHeight w:val="460"/>
        </w:trPr>
        <w:tc>
          <w:tcPr>
            <w:tcW w:w="870" w:type="dxa"/>
          </w:tcPr>
          <w:p w14:paraId="3AA3BFC0" w14:textId="01CAE855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2658D282B1294A5D8A1934BB64338A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1BE2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566031616"/>
            <w:placeholder>
              <w:docPart w:val="24D15FEA9B95446EA5D4B3F7DA66CD2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70000F1" w14:textId="6DF53B5F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discrete Fourier Transform comput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EF38F5E77D5B40DCA199DACE3CBCF2E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630EF60" w14:textId="09779614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02254961" w14:textId="77777777" w:rsidTr="006A627A">
        <w:trPr>
          <w:trHeight w:val="460"/>
        </w:trPr>
        <w:tc>
          <w:tcPr>
            <w:tcW w:w="870" w:type="dxa"/>
          </w:tcPr>
          <w:p w14:paraId="59195C16" w14:textId="085C638E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79D6810296F6424581531D5D5DAC4E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677393913"/>
            <w:placeholder>
              <w:docPart w:val="7ED02A350B994402B93631E0D4B97EF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CEEAB02" w14:textId="6FF92B06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Fast Fourier Transform  - radix 2  decimation in time algorithm (DITFFT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CAA5BBAE3E54AF6AFA88DC7EE0B29A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B233E99" w14:textId="12EFE24F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03F4023F" w14:textId="77777777" w:rsidTr="006A627A">
        <w:trPr>
          <w:trHeight w:val="460"/>
        </w:trPr>
        <w:tc>
          <w:tcPr>
            <w:tcW w:w="870" w:type="dxa"/>
          </w:tcPr>
          <w:p w14:paraId="6B7CC0E3" w14:textId="2410A413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1EF75D251D21444AAE44A9550589741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8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630903040"/>
            <w:placeholder>
              <w:docPart w:val="96FAABD1C95448E9B7626E0B18E8750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C00BC94" w14:textId="1953716B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Fast Fourier Transform  -  decimation in frequency algorithm (DIFFFT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ADD3CF4DF07043E9B3EBAAABB3A3D76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34F4AC4" w14:textId="751CA146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6E69589D" w14:textId="77777777" w:rsidTr="006A627A">
        <w:trPr>
          <w:trHeight w:val="460"/>
        </w:trPr>
        <w:tc>
          <w:tcPr>
            <w:tcW w:w="870" w:type="dxa"/>
          </w:tcPr>
          <w:p w14:paraId="4306D17A" w14:textId="357731DC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EE8C2E4C049540B59B0D706011FE07F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1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9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152027966"/>
            <w:placeholder>
              <w:docPart w:val="8DE3CB423E5E4096AB0C4F9AB1E09BF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779EFDB3" w14:textId="0B444ED2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properties of DFT, DFT computation using FFT algorith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5200F8035F4B4919927C173D45D63F4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977A7B3" w14:textId="07D7ECB3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23B7C6C8" w14:textId="77777777" w:rsidTr="006A627A">
        <w:trPr>
          <w:trHeight w:val="460"/>
        </w:trPr>
        <w:tc>
          <w:tcPr>
            <w:tcW w:w="870" w:type="dxa"/>
          </w:tcPr>
          <w:p w14:paraId="5A797007" w14:textId="6B9C7641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574E499BD36D448A979BBE3A863B185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1BE2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300892877"/>
            <w:placeholder>
              <w:docPart w:val="F538F837E07240B39861233181781E8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7FCB9315" w14:textId="6B4AEA35" w:rsidR="00B419C4" w:rsidRPr="008363C8" w:rsidRDefault="00667EF9" w:rsidP="00B419C4">
                <w:pPr>
                  <w:rPr>
                    <w:rFonts w:asciiTheme="minorHAnsi" w:hAnsiTheme="minorHAnsi" w:cstheme="minorHAnsi"/>
                  </w:rPr>
                </w:pPr>
                <w:r w:rsidRPr="00667EF9">
                  <w:rPr>
                    <w:rStyle w:val="Style2"/>
                    <w:rFonts w:cstheme="minorHAnsi"/>
                  </w:rPr>
                  <w:t>TUTORIAL- Analysis of LTI systems using DF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C8BC05C87E4444FB8BC749B7C63EB66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D684F7" w14:textId="33634D13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2F7EFFC2" w14:textId="77777777" w:rsidTr="006A627A">
        <w:trPr>
          <w:trHeight w:val="460"/>
        </w:trPr>
        <w:tc>
          <w:tcPr>
            <w:tcW w:w="870" w:type="dxa"/>
          </w:tcPr>
          <w:p w14:paraId="5C51B255" w14:textId="50E6AF39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FEF48AA338674DD1B8CF4F5CF44AEC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21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239097652"/>
            <w:placeholder>
              <w:docPart w:val="E0EC67981A724B06B17E2BAEE3CC3DBC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45335240" w14:textId="4454533B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Inverse DFT (IDFT), Computation of Inverse DF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3E4D2DF1570D4722B8BC4146AECC47A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CE74640" w14:textId="71D3DFBE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52F97E5C" w14:textId="77777777" w:rsidTr="006A627A">
        <w:trPr>
          <w:trHeight w:val="460"/>
        </w:trPr>
        <w:tc>
          <w:tcPr>
            <w:tcW w:w="870" w:type="dxa"/>
          </w:tcPr>
          <w:p w14:paraId="36268EA4" w14:textId="02748828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860FF0D6C4C49D3A8FB52E3373F302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22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443263813"/>
            <w:placeholder>
              <w:docPart w:val="A14B75A3113041AEA0F9F3494C1BD5D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03B0944" w14:textId="28D78302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Computation of DFT,IDFT,FF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8425346E081D44CEB7F69ADDAF64277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3DF2774" w14:textId="5FB8AF35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B419C4" w:rsidRPr="00D20A19" w14:paraId="2BCF50E1" w14:textId="77777777" w:rsidTr="006A627A">
        <w:trPr>
          <w:trHeight w:val="460"/>
        </w:trPr>
        <w:tc>
          <w:tcPr>
            <w:tcW w:w="870" w:type="dxa"/>
          </w:tcPr>
          <w:p w14:paraId="487162F7" w14:textId="572EB37A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E3200F9F6DD94F45ADE7B3ED9E554EA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23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987562193"/>
            <w:placeholder>
              <w:docPart w:val="3ECA4610CD1C415BBC7EDE20EC50C10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40EE8BE0" w14:textId="7D22091D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IIR Filter Design –introduction to classical filter desig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64E3BA8E70448D8B3D031AE3FA9F95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A78EAAB" w14:textId="471CE034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0614BF5D" w14:textId="77777777" w:rsidTr="006A627A">
        <w:trPr>
          <w:trHeight w:val="460"/>
        </w:trPr>
        <w:tc>
          <w:tcPr>
            <w:tcW w:w="870" w:type="dxa"/>
          </w:tcPr>
          <w:p w14:paraId="4B5E8867" w14:textId="29DAC208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11A0042FF2EC4AF3B674B8294BA45A2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1BE2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286171077"/>
            <w:placeholder>
              <w:docPart w:val="5F2138CEC9924E6EAA76DD832035743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4A3A7E5" w14:textId="2B77FA77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TUTORIAL-Filter design using Butterworth. approxim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3BC0858150F24B4DBD34379D2BE981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6CB2D1" w14:textId="41F96BA0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35FD2463" w14:textId="77777777" w:rsidTr="006A627A">
        <w:trPr>
          <w:trHeight w:val="460"/>
        </w:trPr>
        <w:tc>
          <w:tcPr>
            <w:tcW w:w="870" w:type="dxa"/>
          </w:tcPr>
          <w:p w14:paraId="64FE188B" w14:textId="30CB895F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E1BA348D664A41BE8267BBDFC3C266E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25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65502217"/>
            <w:placeholder>
              <w:docPart w:val="61F6CA73824A435FA09E3E356F5239F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3006A76" w14:textId="6B0957E5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Chebyshev and elliptic approxim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1A2B40947BC44BC49CA4D148E8766BA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200DBCD" w14:textId="7E9686CE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62AA5D63" w14:textId="77777777" w:rsidTr="006A627A">
        <w:trPr>
          <w:trHeight w:val="460"/>
        </w:trPr>
        <w:tc>
          <w:tcPr>
            <w:tcW w:w="870" w:type="dxa"/>
          </w:tcPr>
          <w:p w14:paraId="4B69BD6F" w14:textId="41A21A77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789F899B96FA425CBF7C909538AF39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2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908377347"/>
            <w:placeholder>
              <w:docPart w:val="2AA29FDFD40D4677A49EDD1C1437F66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2953280" w14:textId="0C84E8CC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transformations-impulse invariance method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2855256AEDF1405F8073E39F50750E8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0BF36E9" w14:textId="73586D0D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25D564D8" w14:textId="77777777" w:rsidTr="006A627A">
        <w:trPr>
          <w:trHeight w:val="460"/>
        </w:trPr>
        <w:tc>
          <w:tcPr>
            <w:tcW w:w="870" w:type="dxa"/>
          </w:tcPr>
          <w:p w14:paraId="3CCD8983" w14:textId="1F9056BD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3C04EA18D80E4309800D77EB29B35DD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667EF9">
                  <w:rPr>
                    <w:rStyle w:val="Style2"/>
                    <w:rFonts w:ascii="Trebuchet MS" w:hAnsi="Trebuchet MS"/>
                    <w:b/>
                  </w:rPr>
                  <w:t>2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29604004"/>
            <w:placeholder>
              <w:docPart w:val="2F91252E1BB04948A16210572F61BCB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4214BAB" w14:textId="393484C0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Bilinear Transformation method of filter desig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AB23DD3BE60043FABA6D5E0951D0C87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C60BA3B" w14:textId="5501F1DD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0A069A5D" w14:textId="77777777" w:rsidTr="006A627A">
        <w:trPr>
          <w:trHeight w:val="460"/>
        </w:trPr>
        <w:tc>
          <w:tcPr>
            <w:tcW w:w="870" w:type="dxa"/>
          </w:tcPr>
          <w:p w14:paraId="068A6C3E" w14:textId="5851F286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90AB3B9C871E4B70B8ECA3A42A4EDEB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1BE2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222097420"/>
            <w:placeholder>
              <w:docPart w:val="BC9B9914368E4689B28534F3D9721CD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7673BBA" w14:textId="092FD0E8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TUTORIAL-Impulse Invariant method  of IIR filter desig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1EC63E9466EF450BA61DAF40F78A91B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6B00B3" w14:textId="6CEF8635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74E4F5CC" w14:textId="77777777" w:rsidTr="006A627A">
        <w:trPr>
          <w:trHeight w:val="460"/>
        </w:trPr>
        <w:tc>
          <w:tcPr>
            <w:tcW w:w="870" w:type="dxa"/>
          </w:tcPr>
          <w:p w14:paraId="3A5C9244" w14:textId="40356EF0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C21C1465ED204A559951CE144CC7E55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8B6875">
                  <w:rPr>
                    <w:rStyle w:val="Style2"/>
                    <w:rFonts w:ascii="Trebuchet MS" w:hAnsi="Trebuchet MS"/>
                    <w:b/>
                  </w:rPr>
                  <w:t>2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9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415138171"/>
            <w:placeholder>
              <w:docPart w:val="B6F50769A1FD4341B4C3CCCA7F2BB04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C640230" w14:textId="329E1EF0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Design of  IIR filters using above method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D2382B0D0E3A4E9EBFE55E585D7DF79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3B4A9DA" w14:textId="5F5681F1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45EB7DDE" w14:textId="77777777" w:rsidTr="006A627A">
        <w:trPr>
          <w:trHeight w:val="460"/>
        </w:trPr>
        <w:tc>
          <w:tcPr>
            <w:tcW w:w="870" w:type="dxa"/>
          </w:tcPr>
          <w:p w14:paraId="0EB678A4" w14:textId="4EDE7A1C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653D0097D388400283011E498DA209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30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1852018226"/>
            <w:placeholder>
              <w:docPart w:val="E39B5180743A45D4BDE8A4E41AB9FAE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93EE3DA" w14:textId="656E5C09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 xml:space="preserve">Design of lowpass, high pass filters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E2E655718F994B59975ED71C20C933B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CB7E57B" w14:textId="3637F345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77AB1A5E" w14:textId="77777777" w:rsidTr="006A627A">
        <w:trPr>
          <w:trHeight w:val="460"/>
        </w:trPr>
        <w:tc>
          <w:tcPr>
            <w:tcW w:w="870" w:type="dxa"/>
          </w:tcPr>
          <w:p w14:paraId="764893D9" w14:textId="24C143EF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A3D9CEC12CC84C7C92A5EF38B820681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31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782115189"/>
            <w:placeholder>
              <w:docPart w:val="FE81A231DB6348FF91856D8045958CA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595CE2BE" w14:textId="2160389A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Frequency transform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23FD0969A3B14C299810447198CC601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B73770D" w14:textId="44288CC9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4AFCDEA4" w14:textId="77777777" w:rsidTr="006A627A">
        <w:trPr>
          <w:trHeight w:val="460"/>
        </w:trPr>
        <w:tc>
          <w:tcPr>
            <w:tcW w:w="870" w:type="dxa"/>
          </w:tcPr>
          <w:p w14:paraId="7A1F7085" w14:textId="046869C9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44DE83CF116F471FA6A45643A77ADEA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1BE2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514572476"/>
            <w:placeholder>
              <w:docPart w:val="2367FCCD7D14419693F8CA459D9A050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32C9F92" w14:textId="6BEF1CBE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TUTORIAL-filter design using bilinear transform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A3AFEDD8082842BDBC88C3EE81814AC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1F26442" w14:textId="3B81C35E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750D54BC" w14:textId="77777777" w:rsidTr="006A627A">
        <w:trPr>
          <w:trHeight w:val="460"/>
        </w:trPr>
        <w:tc>
          <w:tcPr>
            <w:tcW w:w="870" w:type="dxa"/>
          </w:tcPr>
          <w:p w14:paraId="61F608EE" w14:textId="1E09CA20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21E59C67BDC94CB8AAC78636E6DE5F1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33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1860780931"/>
            <w:placeholder>
              <w:docPart w:val="C44BC858D9A14BFCAFC526256A9E318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6C16AA7" w14:textId="0C9FFFEB" w:rsidR="00B419C4" w:rsidRPr="008363C8" w:rsidRDefault="00E94B92" w:rsidP="008363C8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FIR Filters – Introduction, Gibbs phenomen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D4B0015696304928A3F98EF173D75DD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5255A7E" w14:textId="7174E20E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157A7C4D" w14:textId="77777777" w:rsidTr="006A627A">
        <w:trPr>
          <w:trHeight w:val="460"/>
        </w:trPr>
        <w:tc>
          <w:tcPr>
            <w:tcW w:w="870" w:type="dxa"/>
          </w:tcPr>
          <w:p w14:paraId="1B789CA5" w14:textId="55F424FD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F52B3712134D452DBEF03F4EC7D16FA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34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053532484"/>
            <w:placeholder>
              <w:docPart w:val="ADCE9D0A211441629E696331FBBCD3C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7D1E3297" w14:textId="692F57D3" w:rsidR="00B419C4" w:rsidRPr="008363C8" w:rsidRDefault="00E94B92" w:rsidP="00B419C4">
                <w:pPr>
                  <w:rPr>
                    <w:rFonts w:asciiTheme="minorHAnsi" w:hAnsiTheme="minorHAnsi" w:cstheme="minorHAnsi"/>
                  </w:rPr>
                </w:pPr>
                <w:r w:rsidRPr="00E94B92">
                  <w:rPr>
                    <w:rStyle w:val="Style2"/>
                    <w:rFonts w:cstheme="minorHAnsi"/>
                  </w:rPr>
                  <w:t>Linear phase FIR filters- characteristic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3E95ACBBC2DF4E7CAD26E208A200160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A87C418" w14:textId="02C3C55B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697F5654" w14:textId="77777777" w:rsidTr="006A627A">
        <w:trPr>
          <w:trHeight w:val="460"/>
        </w:trPr>
        <w:tc>
          <w:tcPr>
            <w:tcW w:w="870" w:type="dxa"/>
          </w:tcPr>
          <w:p w14:paraId="16FF5690" w14:textId="79B93873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ED7939F7EDCB45A69F42CE5F65EBFA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37C1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D01BE2">
                  <w:rPr>
                    <w:rStyle w:val="Style2"/>
                    <w:rFonts w:ascii="Trebuchet MS" w:hAnsi="Trebuchet MS"/>
                    <w:b/>
                  </w:rPr>
                  <w:t>35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2010645347"/>
            <w:placeholder>
              <w:docPart w:val="358AE666F481437DA694A85677C75D2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5CA89BD1" w14:textId="1B58DA8E" w:rsidR="00B419C4" w:rsidRPr="008363C8" w:rsidRDefault="00B83DD6" w:rsidP="00B419C4">
                <w:pPr>
                  <w:rPr>
                    <w:rFonts w:asciiTheme="minorHAnsi" w:hAnsiTheme="minorHAnsi" w:cstheme="minorHAnsi"/>
                  </w:rPr>
                </w:pPr>
                <w:r w:rsidRPr="00B83DD6">
                  <w:rPr>
                    <w:rStyle w:val="Style2"/>
                    <w:rFonts w:cstheme="minorHAnsi"/>
                  </w:rPr>
                  <w:t>Linear phase  FIR filters-frequency response, desig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CE4977B2E9BF43E89D2AF5BABF2526D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B6E8208" w14:textId="026F1A2A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B419C4" w:rsidRPr="00D20A19" w14:paraId="78C2E661" w14:textId="77777777" w:rsidTr="006A627A">
        <w:trPr>
          <w:trHeight w:val="460"/>
        </w:trPr>
        <w:tc>
          <w:tcPr>
            <w:tcW w:w="870" w:type="dxa"/>
          </w:tcPr>
          <w:p w14:paraId="551FC428" w14:textId="44273E7B" w:rsidR="00B419C4" w:rsidRDefault="00EC2EAE" w:rsidP="00B419C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E30F949A5010406D91A83E6DD076F7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1BE2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</w:p>
        </w:tc>
        <w:sdt>
          <w:sdtPr>
            <w:rPr>
              <w:rStyle w:val="Style2"/>
              <w:rFonts w:cstheme="minorHAnsi"/>
            </w:rPr>
            <w:alias w:val="Course Plan Content"/>
            <w:tag w:val="CPC"/>
            <w:id w:val="-2037580837"/>
            <w:placeholder>
              <w:docPart w:val="9867B79E128542FFA4FCB1D7DB855B9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3EB52519" w14:textId="3C23EF7A" w:rsidR="00B419C4" w:rsidRPr="008363C8" w:rsidRDefault="00B83DD6" w:rsidP="00B419C4">
                <w:pPr>
                  <w:rPr>
                    <w:rFonts w:asciiTheme="minorHAnsi" w:hAnsiTheme="minorHAnsi" w:cstheme="minorHAnsi"/>
                  </w:rPr>
                </w:pPr>
                <w:r w:rsidRPr="00B83DD6">
                  <w:rPr>
                    <w:rStyle w:val="Style2"/>
                    <w:rFonts w:cstheme="minorHAnsi"/>
                  </w:rPr>
                  <w:t>TUTORIAL- Filter design using Windows-Rectangular, Bartlett, Hamming and Kaiser window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58929B333FB044078437E2704737FCD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65CFF82" w14:textId="2C51FDE2" w:rsidR="00B419C4" w:rsidRDefault="00E82F4E" w:rsidP="00B419C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6D465C" w:rsidRPr="00D20A19" w14:paraId="0C35F447" w14:textId="77777777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680D145E" w14:textId="3D66704C" w:rsidR="006D465C" w:rsidRPr="00F91718" w:rsidRDefault="00893005" w:rsidP="0026309B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58D3412C" w14:textId="77777777" w:rsidR="006D465C" w:rsidRPr="00EF5DFE" w:rsidRDefault="006D465C" w:rsidP="006D465C">
                <w:pPr>
                  <w:rPr>
                    <w:rFonts w:asciiTheme="minorHAnsi" w:hAnsiTheme="minorHAnsi"/>
                  </w:rPr>
                </w:pPr>
                <w:r w:rsidRPr="00EF5DFE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3B782BD2" w14:textId="77777777" w:rsidR="006D465C" w:rsidRDefault="006D465C" w:rsidP="006D465C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14:paraId="2F65C723" w14:textId="77777777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CE90B3B" w14:textId="77777777"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63609C31" w14:textId="77777777"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C54E1C4" w14:textId="77777777" w:rsidR="0026309B" w:rsidRDefault="0026309B" w:rsidP="0026309B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14:paraId="7224D5A1" w14:textId="77777777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6E9566A0" w14:textId="77777777"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748EEAF4" w14:textId="77777777"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29D882F6" w14:textId="77777777" w:rsidR="0026309B" w:rsidRDefault="0026309B" w:rsidP="0026309B">
                <w:pPr>
                  <w:jc w:val="center"/>
                </w:pPr>
                <w:r w:rsidRPr="00085205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26309B" w:rsidRPr="00D20A19" w14:paraId="3C00C9F5" w14:textId="77777777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A247F85" w14:textId="77777777" w:rsidR="0026309B" w:rsidRDefault="0026309B" w:rsidP="0026309B">
                <w:pPr>
                  <w:jc w:val="center"/>
                </w:pPr>
                <w:r w:rsidRPr="005F2A3F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353CD8E0" w14:textId="77777777" w:rsidR="0026309B" w:rsidRDefault="0026309B" w:rsidP="0026309B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showingPlcHdr/>
            <w:text/>
          </w:sdtPr>
          <w:sdtEndPr/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7A58CEC1" w14:textId="77777777" w:rsidR="0026309B" w:rsidRDefault="0026309B" w:rsidP="0026309B">
                <w:pPr>
                  <w:jc w:val="center"/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14:paraId="0550A1FC" w14:textId="77777777" w:rsidR="00566DBF" w:rsidRPr="00566DBF" w:rsidRDefault="00566DBF" w:rsidP="00865008">
      <w:pPr>
        <w:pStyle w:val="BodyText"/>
        <w:jc w:val="left"/>
        <w:rPr>
          <w:rFonts w:ascii="Trebuchet MS" w:hAnsi="Trebuchet MS"/>
          <w:b/>
          <w:sz w:val="16"/>
          <w:szCs w:val="20"/>
        </w:rPr>
      </w:pPr>
    </w:p>
    <w:p w14:paraId="0162FC32" w14:textId="77777777"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14:paraId="4D71ADC1" w14:textId="77777777"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7A3F7107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D23A9AC" w14:textId="77777777"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C30E148" w14:textId="77777777" w:rsidR="00BE7521" w:rsidRPr="008363C8" w:rsidRDefault="00EC2EAE" w:rsidP="008363C8">
            <w:pPr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  <w:r w:rsidR="00BE7521" w:rsidRPr="008363C8">
              <w:rPr>
                <w:rFonts w:asciiTheme="minorHAnsi" w:hAnsiTheme="minorHAnsi" w:cstheme="minorHAnsi"/>
                <w:sz w:val="20"/>
                <w:szCs w:val="20"/>
              </w:rPr>
              <w:tab/>
            </w:r>
          </w:p>
        </w:tc>
      </w:tr>
      <w:tr w:rsidR="008363C8" w:rsidRPr="005E0EC6" w14:paraId="5372ADCF" w14:textId="77777777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EE00CB5" w14:textId="77777777"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4545CA3" w14:textId="77777777" w:rsidR="008363C8" w:rsidRPr="008363C8" w:rsidRDefault="00EC2EAE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1243062050"/>
                <w:placeholder>
                  <w:docPart w:val="543AEF749F79465BB1DF91E5718D546E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8363C8" w:rsidRPr="005E0EC6" w14:paraId="68F9BCC1" w14:textId="77777777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182BACF" w14:textId="77777777"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3F458485" w14:textId="77777777" w:rsidR="008363C8" w:rsidRPr="008363C8" w:rsidRDefault="00EC2EAE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172845656"/>
                <w:placeholder>
                  <w:docPart w:val="62305A45E8F045E782FCE364B212FC69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8363C8" w:rsidRPr="005E0EC6" w14:paraId="0D67AA02" w14:textId="77777777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FCB1B2B" w14:textId="77777777"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DDE1F68" w14:textId="77777777" w:rsidR="008363C8" w:rsidRPr="008363C8" w:rsidRDefault="00EC2EAE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1617482698"/>
                <w:placeholder>
                  <w:docPart w:val="897875BCEECA402AA301591F59F60640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8363C8" w:rsidRPr="005E0EC6" w14:paraId="4E84E963" w14:textId="77777777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CF1BE4E" w14:textId="77777777"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411E9D4A" w14:textId="77777777" w:rsidR="008363C8" w:rsidRPr="008363C8" w:rsidRDefault="00EC2EAE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1859616266"/>
                <w:placeholder>
                  <w:docPart w:val="147E824AD5E04BAE8BC732CEF121DDFE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EF5DFE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8363C8" w:rsidRPr="005E0EC6" w14:paraId="725D5802" w14:textId="77777777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BFA5C12" w14:textId="77777777" w:rsidR="008363C8" w:rsidRPr="005E0EC6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EAB07F7" w14:textId="77777777" w:rsidR="008363C8" w:rsidRPr="008363C8" w:rsidRDefault="00EC2EAE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-1785722591"/>
                <w:placeholder>
                  <w:docPart w:val="E09633A9E3594D13ACF6177FB7D9DD1E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  <w:tr w:rsidR="008363C8" w:rsidRPr="005E0EC6" w14:paraId="3B29F984" w14:textId="77777777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206374C" w14:textId="77777777" w:rsidR="008363C8" w:rsidRDefault="008363C8" w:rsidP="008363C8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38407BF" w14:textId="77777777" w:rsidR="008363C8" w:rsidRPr="008363C8" w:rsidRDefault="00EC2EAE" w:rsidP="008363C8">
            <w:pPr>
              <w:rPr>
                <w:rFonts w:asciiTheme="minorHAnsi" w:hAnsiTheme="minorHAnsi" w:cstheme="minorHAnsi"/>
              </w:rPr>
            </w:pPr>
            <w:sdt>
              <w:sdtPr>
                <w:rPr>
                  <w:rStyle w:val="Style2"/>
                  <w:rFonts w:cstheme="minorHAnsi"/>
                </w:rPr>
                <w:alias w:val="Reference"/>
                <w:tag w:val="ref"/>
                <w:id w:val="-1008680387"/>
                <w:placeholder>
                  <w:docPart w:val="F2A3280844644F17BECA8295AAE9583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8363C8" w:rsidRPr="008363C8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sdtContent>
            </w:sdt>
          </w:p>
        </w:tc>
      </w:tr>
    </w:tbl>
    <w:p w14:paraId="5456003D" w14:textId="77777777" w:rsidR="00D544E5" w:rsidRPr="000032E0" w:rsidRDefault="00D544E5" w:rsidP="00481841">
      <w:pPr>
        <w:rPr>
          <w:rFonts w:ascii="Trebuchet MS" w:hAnsi="Trebuchet MS"/>
          <w:b/>
          <w:sz w:val="14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2A40F889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2540259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BEAD02B" w14:textId="77777777" w:rsidR="00740624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198B745E" w14:textId="77777777"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14:paraId="15FBF066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7D424002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719E8D73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14:paraId="302FD152" w14:textId="77777777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AA57760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8E18ECA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357E0CE2" w14:textId="77777777" w:rsidR="00D544E5" w:rsidRDefault="00D544E5" w:rsidP="00481841">
      <w:pPr>
        <w:rPr>
          <w:rFonts w:ascii="Trebuchet MS" w:hAnsi="Trebuchet MS"/>
          <w:b/>
        </w:rPr>
      </w:pPr>
    </w:p>
    <w:p w14:paraId="3FC108A0" w14:textId="77777777" w:rsidR="00097FB1" w:rsidRPr="000032E0" w:rsidRDefault="00097FB1" w:rsidP="00481841">
      <w:pPr>
        <w:rPr>
          <w:rFonts w:ascii="Trebuchet MS" w:hAnsi="Trebuchet MS"/>
          <w:b/>
          <w:sz w:val="18"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62698D7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B74C9C0" w14:textId="77777777"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6CAC9A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01C2448E" w14:textId="77777777"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14:paraId="14CCA3E6" w14:textId="77777777" w:rsidR="00097FB1" w:rsidRDefault="00097FB1" w:rsidP="00481841">
      <w:pPr>
        <w:rPr>
          <w:rFonts w:ascii="Trebuchet MS" w:hAnsi="Trebuchet MS"/>
          <w:b/>
        </w:rPr>
      </w:pPr>
    </w:p>
    <w:p w14:paraId="09B87DC3" w14:textId="77777777"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14:paraId="05BD45BC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4928F0FF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14:paraId="052B9014" w14:textId="77777777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2B24D3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4D490402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73431073" w14:textId="77777777"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6EDB0D07" w14:textId="77777777"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67"/>
        <w:gridCol w:w="1165"/>
        <w:gridCol w:w="3520"/>
        <w:gridCol w:w="1165"/>
      </w:tblGrid>
      <w:tr w:rsidR="00D002E8" w:rsidRPr="00D20A19" w14:paraId="3A1130A3" w14:textId="77777777" w:rsidTr="0059569F">
        <w:tc>
          <w:tcPr>
            <w:tcW w:w="3757" w:type="dxa"/>
            <w:shd w:val="clear" w:color="auto" w:fill="auto"/>
          </w:tcPr>
          <w:p w14:paraId="648FAC1E" w14:textId="77777777"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14:paraId="76CAEE5C" w14:textId="77777777"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14:paraId="62273C1A" w14:textId="77777777"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163994E1" w14:textId="77777777"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14:paraId="2BEA0626" w14:textId="77777777" w:rsidTr="0059569F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5A172B94899244DF857DE184554581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4083C032" w14:textId="77777777" w:rsidR="007228C9" w:rsidRPr="00D20A19" w:rsidRDefault="003F0066" w:rsidP="007228C9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197115FC" w14:textId="77777777" w:rsidR="007228C9" w:rsidRPr="00D20A19" w:rsidRDefault="003F0066" w:rsidP="007228C9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22651387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AAAF79D" w14:textId="77777777"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3FF87883" w14:textId="77777777" w:rsidTr="0059569F">
        <w:sdt>
          <w:sdtPr>
            <w:rPr>
              <w:rStyle w:val="Style2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4BFA978D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6794DB74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54B3EC2C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5783791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5CF665CD" w14:textId="77777777" w:rsidTr="0059569F">
        <w:sdt>
          <w:sdtPr>
            <w:rPr>
              <w:rStyle w:val="Style2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3A341454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7AFCB314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00519770"/>
            <w:placeholder>
              <w:docPart w:val="4A3269F961F942B7A136CC4D83C73F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4B6EFAEE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B9D4F41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713E4B06" w14:textId="77777777" w:rsidTr="0059569F">
        <w:sdt>
          <w:sdtPr>
            <w:rPr>
              <w:rStyle w:val="Style2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73AC469B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331DA00C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1291AA07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93494D3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59BCC2F7" w14:textId="77777777" w:rsidTr="0059569F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7DD1266D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5BBC3089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5D9EEB3C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4B3331E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1B9786FB" w14:textId="77777777" w:rsidTr="0059569F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399058FE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71B2EB40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77F7F46D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E68F54D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68B7EE24" w14:textId="77777777" w:rsidTr="0059569F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1F221657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79BFC232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4C89FA04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4493D0C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3CE0FF83" w14:textId="77777777" w:rsidTr="0059569F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7337D3C9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3FC4B7C3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78CA837C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C232F79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29BF2707" w14:textId="77777777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1EB7142B" w14:textId="77777777"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708D6559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7B75FC38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859D7F7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253D0D7A" w14:textId="77777777" w:rsidTr="0059569F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2548FA9B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7BC2D596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7C88CE0E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755E4F3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0E4C3411" w14:textId="77777777" w:rsidTr="0059569F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323ADAF0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16EDE5F5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3F9BA765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1719ACB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14:paraId="25EE2A24" w14:textId="77777777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14:paraId="1C762D3F" w14:textId="77777777"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14:paraId="7CB27EC8" w14:textId="77777777"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14:paraId="66B6C7FF" w14:textId="77777777"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D237FE5" w14:textId="77777777"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CD37887" w14:textId="77777777" w:rsidR="00CF6EA1" w:rsidRPr="00D20A19" w:rsidRDefault="001431A3" w:rsidP="001431A3">
      <w:pPr>
        <w:pStyle w:val="BodyText"/>
        <w:jc w:val="center"/>
        <w:rPr>
          <w:rFonts w:ascii="Trebuchet MS" w:hAnsi="Trebuchet MS"/>
          <w:b/>
          <w:caps/>
        </w:rPr>
      </w:pPr>
      <w:r>
        <w:rPr>
          <w:rFonts w:ascii="Trebuchet MS" w:hAnsi="Trebuchet MS"/>
          <w:b/>
          <w:caps/>
        </w:rPr>
        <w:t>*********</w:t>
      </w: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78FF6" w14:textId="77777777" w:rsidR="00EC2EAE" w:rsidRDefault="00EC2EAE">
      <w:r>
        <w:separator/>
      </w:r>
    </w:p>
  </w:endnote>
  <w:endnote w:type="continuationSeparator" w:id="0">
    <w:p w14:paraId="6B40B4AF" w14:textId="77777777" w:rsidR="00EC2EAE" w:rsidRDefault="00EC2E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5A2C7" w14:textId="77777777" w:rsidR="00E115B8" w:rsidRDefault="00E115B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842AE99" w14:textId="77777777" w:rsidR="00E115B8" w:rsidRDefault="00E115B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C5487" w14:textId="77777777" w:rsidR="00E115B8" w:rsidRDefault="00E115B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C43BE8" w:rsidRPr="00C43BE8">
      <w:rPr>
        <w:rStyle w:val="PageNumber"/>
        <w:b/>
        <w:bCs/>
        <w:i/>
      </w:rPr>
      <w:t xml:space="preserve">Page </w:t>
    </w:r>
    <w:r w:rsidR="00C43BE8" w:rsidRPr="00C43BE8">
      <w:rPr>
        <w:rStyle w:val="PageNumber"/>
        <w:b/>
        <w:bCs/>
        <w:i/>
      </w:rPr>
      <w:fldChar w:fldCharType="begin"/>
    </w:r>
    <w:r w:rsidR="00C43BE8" w:rsidRPr="00C43BE8">
      <w:rPr>
        <w:rStyle w:val="PageNumber"/>
        <w:b/>
        <w:bCs/>
        <w:i/>
      </w:rPr>
      <w:instrText xml:space="preserve"> PAGE  \* Arabic  \* MERGEFORMAT </w:instrText>
    </w:r>
    <w:r w:rsidR="00C43BE8" w:rsidRPr="00C43BE8">
      <w:rPr>
        <w:rStyle w:val="PageNumber"/>
        <w:b/>
        <w:bCs/>
        <w:i/>
      </w:rPr>
      <w:fldChar w:fldCharType="separate"/>
    </w:r>
    <w:r w:rsidR="00FA17F0">
      <w:rPr>
        <w:rStyle w:val="PageNumber"/>
        <w:b/>
        <w:bCs/>
        <w:i/>
        <w:noProof/>
      </w:rPr>
      <w:t>2</w:t>
    </w:r>
    <w:r w:rsidR="00C43BE8" w:rsidRPr="00C43BE8">
      <w:rPr>
        <w:rStyle w:val="PageNumber"/>
        <w:b/>
        <w:bCs/>
        <w:i/>
      </w:rPr>
      <w:fldChar w:fldCharType="end"/>
    </w:r>
    <w:r w:rsidR="00C43BE8" w:rsidRPr="00C43BE8">
      <w:rPr>
        <w:rStyle w:val="PageNumber"/>
        <w:b/>
        <w:bCs/>
        <w:i/>
      </w:rPr>
      <w:t xml:space="preserve"> of </w:t>
    </w:r>
    <w:r w:rsidR="00C43BE8" w:rsidRPr="00C43BE8">
      <w:rPr>
        <w:rStyle w:val="PageNumber"/>
        <w:b/>
        <w:bCs/>
        <w:i/>
      </w:rPr>
      <w:fldChar w:fldCharType="begin"/>
    </w:r>
    <w:r w:rsidR="00C43BE8" w:rsidRPr="00C43BE8">
      <w:rPr>
        <w:rStyle w:val="PageNumber"/>
        <w:b/>
        <w:bCs/>
        <w:i/>
      </w:rPr>
      <w:instrText xml:space="preserve"> NUMPAGES  \* Arabic  \* MERGEFORMAT </w:instrText>
    </w:r>
    <w:r w:rsidR="00C43BE8" w:rsidRPr="00C43BE8">
      <w:rPr>
        <w:rStyle w:val="PageNumber"/>
        <w:b/>
        <w:bCs/>
        <w:i/>
      </w:rPr>
      <w:fldChar w:fldCharType="separate"/>
    </w:r>
    <w:r w:rsidR="00FA17F0">
      <w:rPr>
        <w:rStyle w:val="PageNumber"/>
        <w:b/>
        <w:bCs/>
        <w:i/>
        <w:noProof/>
      </w:rPr>
      <w:t>4</w:t>
    </w:r>
    <w:r w:rsidR="00C43BE8" w:rsidRPr="00C43BE8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634397C2" w14:textId="77777777" w:rsidR="00E115B8" w:rsidRDefault="00E115B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EBD14F8" wp14:editId="36DA6EAC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D48AA2" w14:textId="77777777" w:rsidR="00E115B8" w:rsidRDefault="00E115B8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6A627A" w:rsidRDefault="000032E0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DE4C13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94E50" w14:textId="77777777" w:rsidR="00EC2EAE" w:rsidRDefault="00EC2EAE">
      <w:r>
        <w:separator/>
      </w:r>
    </w:p>
  </w:footnote>
  <w:footnote w:type="continuationSeparator" w:id="0">
    <w:p w14:paraId="5AC48142" w14:textId="77777777" w:rsidR="00EC2EAE" w:rsidRDefault="00EC2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Bm1b/GTfwjLpkur64OS4M8eH/Z2+2A01i7TVNJmcFiuurModtLQY8f1/PU0TBipieGNWjHovIv4nx0255bN1Q==" w:salt="XRAv57xxBPY+GIwAgY5/k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MqkFAOUoHvotAAAA"/>
  </w:docVars>
  <w:rsids>
    <w:rsidRoot w:val="000728C8"/>
    <w:rsid w:val="000032E0"/>
    <w:rsid w:val="0002021A"/>
    <w:rsid w:val="000226D3"/>
    <w:rsid w:val="00023216"/>
    <w:rsid w:val="000420C4"/>
    <w:rsid w:val="00043905"/>
    <w:rsid w:val="0004585C"/>
    <w:rsid w:val="00054E4A"/>
    <w:rsid w:val="00056F54"/>
    <w:rsid w:val="0006027B"/>
    <w:rsid w:val="00061640"/>
    <w:rsid w:val="000728C8"/>
    <w:rsid w:val="00075C86"/>
    <w:rsid w:val="00080751"/>
    <w:rsid w:val="0009053B"/>
    <w:rsid w:val="00097FB1"/>
    <w:rsid w:val="000A6F23"/>
    <w:rsid w:val="000B5AD2"/>
    <w:rsid w:val="000B5DB5"/>
    <w:rsid w:val="000E0077"/>
    <w:rsid w:val="000E044C"/>
    <w:rsid w:val="000E2BA4"/>
    <w:rsid w:val="000E47A0"/>
    <w:rsid w:val="000E75C3"/>
    <w:rsid w:val="000F5AFD"/>
    <w:rsid w:val="00103BD9"/>
    <w:rsid w:val="001076AA"/>
    <w:rsid w:val="00107759"/>
    <w:rsid w:val="00121FE6"/>
    <w:rsid w:val="00124F08"/>
    <w:rsid w:val="001256FA"/>
    <w:rsid w:val="0012796F"/>
    <w:rsid w:val="00130236"/>
    <w:rsid w:val="00131363"/>
    <w:rsid w:val="00131748"/>
    <w:rsid w:val="00136630"/>
    <w:rsid w:val="00137C1F"/>
    <w:rsid w:val="001431A3"/>
    <w:rsid w:val="0014679D"/>
    <w:rsid w:val="00156F18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B3859"/>
    <w:rsid w:val="001B77F1"/>
    <w:rsid w:val="001C0D6E"/>
    <w:rsid w:val="001F1160"/>
    <w:rsid w:val="001F47A1"/>
    <w:rsid w:val="001F6366"/>
    <w:rsid w:val="001F7AE1"/>
    <w:rsid w:val="00206818"/>
    <w:rsid w:val="00213B8A"/>
    <w:rsid w:val="002224B1"/>
    <w:rsid w:val="00232C82"/>
    <w:rsid w:val="00236FB7"/>
    <w:rsid w:val="002454E2"/>
    <w:rsid w:val="00245EF7"/>
    <w:rsid w:val="00254B08"/>
    <w:rsid w:val="0026309B"/>
    <w:rsid w:val="00263ACC"/>
    <w:rsid w:val="00285226"/>
    <w:rsid w:val="00290911"/>
    <w:rsid w:val="0029286E"/>
    <w:rsid w:val="002B2667"/>
    <w:rsid w:val="002D25B7"/>
    <w:rsid w:val="002D43FA"/>
    <w:rsid w:val="002E6C78"/>
    <w:rsid w:val="002F1757"/>
    <w:rsid w:val="002F17EE"/>
    <w:rsid w:val="002F2441"/>
    <w:rsid w:val="002F3996"/>
    <w:rsid w:val="00305E6B"/>
    <w:rsid w:val="00332FC4"/>
    <w:rsid w:val="003379E4"/>
    <w:rsid w:val="00343A67"/>
    <w:rsid w:val="003445EB"/>
    <w:rsid w:val="00345FD9"/>
    <w:rsid w:val="0034685B"/>
    <w:rsid w:val="0035750E"/>
    <w:rsid w:val="00367BAC"/>
    <w:rsid w:val="00374C39"/>
    <w:rsid w:val="0037655B"/>
    <w:rsid w:val="00382146"/>
    <w:rsid w:val="003910A9"/>
    <w:rsid w:val="003A0F17"/>
    <w:rsid w:val="003A1E97"/>
    <w:rsid w:val="003A215E"/>
    <w:rsid w:val="003B4674"/>
    <w:rsid w:val="003C0E3E"/>
    <w:rsid w:val="003D73DB"/>
    <w:rsid w:val="003E1509"/>
    <w:rsid w:val="003E430A"/>
    <w:rsid w:val="003F0066"/>
    <w:rsid w:val="00407C9D"/>
    <w:rsid w:val="00420C3D"/>
    <w:rsid w:val="0042522F"/>
    <w:rsid w:val="00441D70"/>
    <w:rsid w:val="00447814"/>
    <w:rsid w:val="0045627D"/>
    <w:rsid w:val="004565F0"/>
    <w:rsid w:val="00481841"/>
    <w:rsid w:val="00483BD0"/>
    <w:rsid w:val="00483C8F"/>
    <w:rsid w:val="00486B74"/>
    <w:rsid w:val="004A3180"/>
    <w:rsid w:val="004A73F0"/>
    <w:rsid w:val="004A73FB"/>
    <w:rsid w:val="004B220B"/>
    <w:rsid w:val="004C5762"/>
    <w:rsid w:val="004D56C6"/>
    <w:rsid w:val="004E1D8D"/>
    <w:rsid w:val="004E60CE"/>
    <w:rsid w:val="004F36A8"/>
    <w:rsid w:val="004F370F"/>
    <w:rsid w:val="00504AA3"/>
    <w:rsid w:val="00506571"/>
    <w:rsid w:val="0051201F"/>
    <w:rsid w:val="005170A2"/>
    <w:rsid w:val="005357EF"/>
    <w:rsid w:val="00564B8B"/>
    <w:rsid w:val="00566DBF"/>
    <w:rsid w:val="00570CFB"/>
    <w:rsid w:val="00581780"/>
    <w:rsid w:val="0059569F"/>
    <w:rsid w:val="00597AC5"/>
    <w:rsid w:val="005A6257"/>
    <w:rsid w:val="005B0CDD"/>
    <w:rsid w:val="005C1030"/>
    <w:rsid w:val="005C68BC"/>
    <w:rsid w:val="005D1A89"/>
    <w:rsid w:val="005D62D6"/>
    <w:rsid w:val="005E0EC6"/>
    <w:rsid w:val="0060706A"/>
    <w:rsid w:val="006373F4"/>
    <w:rsid w:val="00640072"/>
    <w:rsid w:val="00642B65"/>
    <w:rsid w:val="006504F0"/>
    <w:rsid w:val="006520C9"/>
    <w:rsid w:val="00655598"/>
    <w:rsid w:val="006574A5"/>
    <w:rsid w:val="0066113D"/>
    <w:rsid w:val="00667EF9"/>
    <w:rsid w:val="00672878"/>
    <w:rsid w:val="00684496"/>
    <w:rsid w:val="006852C4"/>
    <w:rsid w:val="006872F7"/>
    <w:rsid w:val="006A5A1C"/>
    <w:rsid w:val="006A627A"/>
    <w:rsid w:val="006C307C"/>
    <w:rsid w:val="006D091D"/>
    <w:rsid w:val="006D465C"/>
    <w:rsid w:val="006E5E79"/>
    <w:rsid w:val="006F3D6C"/>
    <w:rsid w:val="00702212"/>
    <w:rsid w:val="00707E38"/>
    <w:rsid w:val="00714E82"/>
    <w:rsid w:val="007228C9"/>
    <w:rsid w:val="00723498"/>
    <w:rsid w:val="00740624"/>
    <w:rsid w:val="00744F68"/>
    <w:rsid w:val="00750FCF"/>
    <w:rsid w:val="00772951"/>
    <w:rsid w:val="007801A2"/>
    <w:rsid w:val="00785514"/>
    <w:rsid w:val="00787FBF"/>
    <w:rsid w:val="00794BB8"/>
    <w:rsid w:val="007A2337"/>
    <w:rsid w:val="007A4BC8"/>
    <w:rsid w:val="007D3E28"/>
    <w:rsid w:val="007D5517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153DF"/>
    <w:rsid w:val="008220FE"/>
    <w:rsid w:val="00833DD0"/>
    <w:rsid w:val="00834F93"/>
    <w:rsid w:val="008363C8"/>
    <w:rsid w:val="0084377E"/>
    <w:rsid w:val="008544B0"/>
    <w:rsid w:val="0085632D"/>
    <w:rsid w:val="00865008"/>
    <w:rsid w:val="00871BF6"/>
    <w:rsid w:val="0088759A"/>
    <w:rsid w:val="00893005"/>
    <w:rsid w:val="00894FDA"/>
    <w:rsid w:val="00895FC1"/>
    <w:rsid w:val="008A6594"/>
    <w:rsid w:val="008B05AF"/>
    <w:rsid w:val="008B5DE2"/>
    <w:rsid w:val="008B6875"/>
    <w:rsid w:val="008B7CE2"/>
    <w:rsid w:val="008E7C43"/>
    <w:rsid w:val="008F1FD2"/>
    <w:rsid w:val="00910100"/>
    <w:rsid w:val="00916EE1"/>
    <w:rsid w:val="00923EF5"/>
    <w:rsid w:val="00942E0E"/>
    <w:rsid w:val="00950D02"/>
    <w:rsid w:val="00951232"/>
    <w:rsid w:val="00954808"/>
    <w:rsid w:val="0096358F"/>
    <w:rsid w:val="009719ED"/>
    <w:rsid w:val="00972EDF"/>
    <w:rsid w:val="00976B18"/>
    <w:rsid w:val="009A2452"/>
    <w:rsid w:val="009B4FC3"/>
    <w:rsid w:val="009D79C9"/>
    <w:rsid w:val="009E4A45"/>
    <w:rsid w:val="009E73F7"/>
    <w:rsid w:val="009E7E64"/>
    <w:rsid w:val="009F3825"/>
    <w:rsid w:val="00A23852"/>
    <w:rsid w:val="00A349CE"/>
    <w:rsid w:val="00A3728A"/>
    <w:rsid w:val="00A448B6"/>
    <w:rsid w:val="00A54A6F"/>
    <w:rsid w:val="00A619A3"/>
    <w:rsid w:val="00A723EB"/>
    <w:rsid w:val="00A96252"/>
    <w:rsid w:val="00AC2E02"/>
    <w:rsid w:val="00AC3B05"/>
    <w:rsid w:val="00AD7647"/>
    <w:rsid w:val="00AF25E6"/>
    <w:rsid w:val="00AF685D"/>
    <w:rsid w:val="00B41901"/>
    <w:rsid w:val="00B419C4"/>
    <w:rsid w:val="00B56A2C"/>
    <w:rsid w:val="00B61535"/>
    <w:rsid w:val="00B6672B"/>
    <w:rsid w:val="00B77AB5"/>
    <w:rsid w:val="00B80727"/>
    <w:rsid w:val="00B83DD6"/>
    <w:rsid w:val="00B91542"/>
    <w:rsid w:val="00B95135"/>
    <w:rsid w:val="00B96656"/>
    <w:rsid w:val="00BA24DB"/>
    <w:rsid w:val="00BB22AF"/>
    <w:rsid w:val="00BC604D"/>
    <w:rsid w:val="00BD5469"/>
    <w:rsid w:val="00BD7F3A"/>
    <w:rsid w:val="00BE32E7"/>
    <w:rsid w:val="00BE3701"/>
    <w:rsid w:val="00BE66ED"/>
    <w:rsid w:val="00BE7521"/>
    <w:rsid w:val="00BF4293"/>
    <w:rsid w:val="00C11181"/>
    <w:rsid w:val="00C17911"/>
    <w:rsid w:val="00C22574"/>
    <w:rsid w:val="00C22B3C"/>
    <w:rsid w:val="00C25140"/>
    <w:rsid w:val="00C41747"/>
    <w:rsid w:val="00C43BE8"/>
    <w:rsid w:val="00C477C0"/>
    <w:rsid w:val="00C535AA"/>
    <w:rsid w:val="00C542B9"/>
    <w:rsid w:val="00C565D8"/>
    <w:rsid w:val="00C565EA"/>
    <w:rsid w:val="00C60A67"/>
    <w:rsid w:val="00C679F7"/>
    <w:rsid w:val="00C75201"/>
    <w:rsid w:val="00C77679"/>
    <w:rsid w:val="00C80B7F"/>
    <w:rsid w:val="00C93562"/>
    <w:rsid w:val="00CA17DA"/>
    <w:rsid w:val="00CA2B05"/>
    <w:rsid w:val="00CB1F8D"/>
    <w:rsid w:val="00CB6614"/>
    <w:rsid w:val="00CB66F4"/>
    <w:rsid w:val="00CD3F8C"/>
    <w:rsid w:val="00CE667F"/>
    <w:rsid w:val="00CF54C0"/>
    <w:rsid w:val="00CF6EA1"/>
    <w:rsid w:val="00CF7F05"/>
    <w:rsid w:val="00D002E8"/>
    <w:rsid w:val="00D01BE2"/>
    <w:rsid w:val="00D0374F"/>
    <w:rsid w:val="00D04354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4C13"/>
    <w:rsid w:val="00DE6365"/>
    <w:rsid w:val="00DE76EF"/>
    <w:rsid w:val="00DF43C4"/>
    <w:rsid w:val="00DF5D37"/>
    <w:rsid w:val="00E0426F"/>
    <w:rsid w:val="00E115B8"/>
    <w:rsid w:val="00E23436"/>
    <w:rsid w:val="00E24C23"/>
    <w:rsid w:val="00E24C94"/>
    <w:rsid w:val="00E4407D"/>
    <w:rsid w:val="00E453BF"/>
    <w:rsid w:val="00E47B5D"/>
    <w:rsid w:val="00E57078"/>
    <w:rsid w:val="00E62B1A"/>
    <w:rsid w:val="00E645D0"/>
    <w:rsid w:val="00E70359"/>
    <w:rsid w:val="00E73D93"/>
    <w:rsid w:val="00E7699E"/>
    <w:rsid w:val="00E818F8"/>
    <w:rsid w:val="00E82F4E"/>
    <w:rsid w:val="00E841B2"/>
    <w:rsid w:val="00E84EB5"/>
    <w:rsid w:val="00E850BE"/>
    <w:rsid w:val="00E86A38"/>
    <w:rsid w:val="00E94B92"/>
    <w:rsid w:val="00EB6B07"/>
    <w:rsid w:val="00EC1A58"/>
    <w:rsid w:val="00EC2EAE"/>
    <w:rsid w:val="00EC7137"/>
    <w:rsid w:val="00ED551A"/>
    <w:rsid w:val="00ED6C6B"/>
    <w:rsid w:val="00EF2C78"/>
    <w:rsid w:val="00EF5DFE"/>
    <w:rsid w:val="00F02CCC"/>
    <w:rsid w:val="00F17C97"/>
    <w:rsid w:val="00F17D35"/>
    <w:rsid w:val="00F332AE"/>
    <w:rsid w:val="00F40739"/>
    <w:rsid w:val="00F44080"/>
    <w:rsid w:val="00F54D26"/>
    <w:rsid w:val="00F641DD"/>
    <w:rsid w:val="00F67CE4"/>
    <w:rsid w:val="00F7107B"/>
    <w:rsid w:val="00F779ED"/>
    <w:rsid w:val="00F811F7"/>
    <w:rsid w:val="00F8157F"/>
    <w:rsid w:val="00F91718"/>
    <w:rsid w:val="00F96BB7"/>
    <w:rsid w:val="00FA17F0"/>
    <w:rsid w:val="00FC6CF8"/>
    <w:rsid w:val="00FE6874"/>
    <w:rsid w:val="00FF02AF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C803AE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  <w:style w:type="paragraph" w:customStyle="1" w:styleId="xmsonormal">
    <w:name w:val="x_msonormal"/>
    <w:basedOn w:val="Normal"/>
    <w:rsid w:val="0077295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352189" w:rsidP="0060149A">
          <w:r w:rsidRPr="00EF5DFE">
            <w:t xml:space="preserve"> </w:t>
          </w:r>
          <w:r w:rsidRPr="00EF5DFE">
            <w:rPr>
              <w:rStyle w:val="PlaceholderText"/>
            </w:rPr>
            <w:t>Enter depa</w:t>
          </w:r>
          <w:r w:rsidRPr="004B220B">
            <w:rPr>
              <w:rStyle w:val="PlaceholderText"/>
              <w:color w:val="7F7F7F" w:themeColor="text1" w:themeTint="80"/>
            </w:rPr>
            <w:t>rtme</w:t>
          </w:r>
          <w:r w:rsidRPr="00EF5DFE">
            <w:rPr>
              <w:rStyle w:val="PlaceholderText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31ED2DF8B8C949A288B1CEDB999146FE27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9A65C694E83F45BCB7AE5A6CEC667EE627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352189" w:rsidP="0060149A"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352189" w:rsidP="0060149A">
          <w:r w:rsidRPr="00EF5DFE">
            <w:rPr>
              <w:caps/>
            </w:rPr>
            <w:t xml:space="preserve"> </w:t>
          </w:r>
          <w:r w:rsidRPr="00EF5DFE">
            <w:rPr>
              <w:rStyle w:val="PlaceholderText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352189" w:rsidP="0060149A">
          <w:r w:rsidRPr="00EF5DFE">
            <w:t xml:space="preserve"> </w:t>
          </w:r>
          <w:r w:rsidRPr="00EF5DFE">
            <w:rPr>
              <w:rStyle w:val="PlaceholderText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352189" w:rsidP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352189" w:rsidP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352189" w:rsidP="0060149A">
          <w:r w:rsidRPr="00EF5DFE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352189" w:rsidP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352189" w:rsidP="0060149A">
          <w:r w:rsidRPr="00EF5DFE">
            <w:rPr>
              <w:rStyle w:val="PlaceholderText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352189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352189">
          <w:r w:rsidRPr="00EF5DFE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352189">
          <w:r w:rsidRPr="006D72CE">
            <w:t xml:space="preserve"> 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352189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352189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352189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352189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352189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352189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352189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352189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352189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352189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6D7C2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352189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352189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352189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352189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352189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352189">
          <w:r w:rsidRPr="006D72CE">
            <w:t xml:space="preserve"> </w:t>
          </w:r>
        </w:p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352189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352189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352189">
          <w:r w:rsidRPr="00085205">
            <w:t xml:space="preserve"> </w:t>
          </w:r>
        </w:p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352189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352189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352189">
          <w:r w:rsidRPr="00EF5DFE">
            <w:t xml:space="preserve"> 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352189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352189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352189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352189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352189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23EBD8C4E3D643FD842340BC301E3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F00755-5D75-498E-9A7B-5F63A173D805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E9D1AF628E49739C1427812780C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72EA3-818D-493F-A36C-42491CEB93F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1306B4ED9374A08B0DE4C1CE21DE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02EC3-0E3B-4E47-8765-467E49E6A3F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1AD86A40044DC1866F4FEE46005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EE710-CF1F-45CB-B574-3F769B744B45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046BBEDC0B848C39651A3E031A50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DF256-E2C2-4567-B781-2311CB9021C0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8CFB2019B94FEEA1FDE60EBD6A9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57DBF0-31F0-455B-B140-C64CB45BF551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8F137EEB6E449E84CC361C4C4D95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B7C1A2-91F7-4B67-986D-92E3B8A29491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82BF615D22842159F7F2D093D164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B2DE-1375-4BD8-A9C2-0F0747FE39A0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2778D0500540E182C84A9C01213C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11BD2-A60C-44B9-9908-62D8ADF33064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9244C3D6D940E09144C09AD7D3A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69480-7BEC-4534-A0F0-24E67CFF2FEF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2FADD4BDE0134E09B41ED9E22ACA95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779D3-C27F-4CEB-8572-35E7C169567D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16AACCCB1B4367B716A8C58C8E4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3F7DF4-C4A0-44CB-AE6A-D3BAC5A0E94B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6557F46DFE4FD59866760FC863D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F12A9-4421-4D45-A836-893AD9C053B7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15F551A7A2C41B7BC4FD2D727551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EB04E-2F43-4FC8-BB91-24149F642C26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C2FEE7FDA1469EA2931A63CAA05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813420-ECB3-4406-84D3-DB934C8DFEBE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A723684AEB4DF582BFEC183664CE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4888-98B3-4107-97DB-E8E2A4C78B7A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C4D842512914D8488847CC38D071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69352-6088-4D34-883F-78BF70128630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42250C940634919B1B3135DC44768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693C4-01CC-4499-B53D-BBB97B7ADA9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3517B88B48C4FED89D8FBAEA6FD83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C5BDC-7154-4F2C-ABB4-3E27AA41B4D6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48183E2A41B4A6D9AAD9462E157B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73AAB-676F-422E-A9BD-D64AC6B338C7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4B338DC85D1419C891E7055120D4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3D0084-7C7F-4875-AAFA-C05B6C2DA4D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B9625FF98C421CA0515FD1B34D0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2D59C8-8C21-4AA2-B017-67CDDC7CC116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28761D4E4420473F829DD6C7C35B37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A4977-B6D5-4481-BBF0-96710498FAF9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BDE1C1DF24043B6B0BD6AFEB7A2F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7AB5A-5C72-46F0-8545-E50CF0E1F0C3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8AB7AADE2E417CBD544575256E6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83065-FE23-4D6E-9D47-360DE1FBFB2A}"/>
      </w:docPartPr>
      <w:docPartBody>
        <w:p w:rsidR="004D57A6" w:rsidRDefault="00352189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E61555AD46B4863B3247530E287A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C4E84-CDDD-469F-AFFF-C1F0699360D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F2A329687DE4B81BF1F0687305AE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26346-A282-40AD-84B0-E4522E823F8A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FBBC1F7EFD4D2E8B316DDFE6309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5E25E-F339-47DD-8C41-269A6AEC3F50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1EE9B3BB3F114698BC1F28054EF59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74809-7D71-4533-BDF2-C45DE63304C1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1BA7DB7501343B792C09AEFD81FB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07F0D-9437-490F-9376-90402898AA2A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41D9B4C7C6485582F6B173FBA278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AD45D-A6F6-4EE3-8E81-60706BE1E28E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4CD2439574747FDA865E20B90C9B0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6953F-F6D0-40D8-B83A-4F9423D308C4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B148B3917F8403DB7BC251D5B2FE9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11287-03A1-4CC6-A93B-C6A027B55372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B564D309C348B3A42A981F14DEE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C9E4E-F1FA-491C-B154-8DF54720A055}"/>
      </w:docPartPr>
      <w:docPartBody>
        <w:p w:rsidR="004D57A6" w:rsidRDefault="00352189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97057BF86F604B11A0B8F48C0CFD5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D52F8-CFA3-46CF-B77C-8B03F9532C4C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65EAC7E43447C3B8C5904A59D1F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51426-8776-4B0F-A43E-35181B0A583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79C83B3BD2462B91D0BCED7E97B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521D95-05C9-431B-8571-7EB01F296093}"/>
      </w:docPartPr>
      <w:docPartBody>
        <w:p w:rsidR="004D57A6" w:rsidRDefault="00352189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BC91D4EA6C1F449BA6C16E48073938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005DA-DC5B-44DC-BA5E-552F627B7E9C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C1E18F2CC544958B73F2AD9EF77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AA7D8-6CAA-4E79-9D8E-C1661B5A1B1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36D4DA285845458B271CD67B1F0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ED67C-AF6A-4102-9739-007F36BAF731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CFCD224F48943D8BFAE2970F5994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273FE-D4F8-47F2-865D-47321E001A0C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DE98D86EF64486A33724E9D05D3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B4D47-306F-4C25-8603-2DD8E654288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41244112EA41CDB12817AB82A26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96E82-A781-44A9-B87B-4A8882360AC5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658D282B1294A5D8A1934BB64338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2A3ADE-A4A6-4D79-BC5D-CB01DA4A2CB7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4D15FEA9B95446EA5D4B3F7DA66C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EA2BE-6AF0-419B-B138-64148763C826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38F5E77D5B40DCA199DACE3CBCF2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5F0CF-BDC8-4B03-9C33-A72B177F810D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9D6810296F6424581531D5D5DAC4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5EDCA3-F0F0-4587-8EB3-EABA46C3051A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D02A350B994402B93631E0D4B97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A0A12-E865-4C8F-92F5-56EFCCE69A71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AA5BBAE3E54AF6AFA88DC7EE0B29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6D6927-F7C6-4D70-AD9A-259F5A00FB88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1EF75D251D21444AAE44A955058974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AC3D1-46EC-4BDC-A965-B5FC0EA3AF3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FAABD1C95448E9B7626E0B18E87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C500F7-AE61-4861-BA09-00A613B5A447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3CF4DF07043E9B3EBAAABB3A3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744D6-C48D-46B4-AF34-DA1357717CDB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E8C2E4C049540B59B0D706011FE0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899332-14B3-40B7-8D60-CE9BF15A0947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DE3CB423E5E4096AB0C4F9AB1E09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B799-956A-4BA5-AF58-3193E8A87386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00F8035F4B4919927C173D45D63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40926-6D4D-438C-9144-C39C7EF8E8A0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74E499BD36D448A979BBE3A863B1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A1FD9-CD3F-403C-BBD3-B153F6FB5D8B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38F837E07240B39861233181781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924683-85F5-477F-9D02-5FFB85F7307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BC05C87E4444FB8BC749B7C63EB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8992E-F709-4A5D-B97A-105A69C31279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EF48AA338674DD1B8CF4F5CF44AE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941D8-70A1-476D-8F12-277F733605D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0EC67981A724B06B17E2BAEE3CC3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D71B48-DD49-44E4-8331-BC771B90D2C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4D2DF1570D4722B8BC4146AECC4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A5281B-F048-42C7-96C0-E1E71A1448F3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860FF0D6C4C49D3A8FB52E3373F30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76F4F-997F-48EB-BBD6-77A08D0399DD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14B75A3113041AEA0F9F3494C1BD5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179A2-7580-4086-8BEB-FBB308E41FD8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25346E081D44CEB7F69ADDAF642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A2C71-EE03-4DF1-9F8E-3196003940D0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3200F9F6DD94F45ADE7B3ED9E554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73970-9014-4C25-AA03-2F00B40409EF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CA4610CD1C415BBC7EDE20EC50C1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D8512-C32E-4B40-AB92-099084CBAA7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4E3BA8E70448D8B3D031AE3FA9F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547D17-7F0A-44BC-AFB9-B238A50B0F0D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11A0042FF2EC4AF3B674B8294BA45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A3C59-006C-4E4E-84DA-840FCAFC2D9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2138CEC9924E6EAA76DD8320357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377F2-391A-4BB3-9CE9-BE136A2C837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C0858150F24B4DBD34379D2BE98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54CA47-E7B8-448C-ABCA-E5A8D8D36028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1BA348D664A41BE8267BBDFC3C26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1D2A0-DE1F-4C60-AC96-4BE93E7913A1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F6CA73824A435FA09E3E356F523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DA1C9-EACD-4454-B0B2-F2F53BC10C5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2B40947BC44BC49CA4D148E8766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BCD73-E948-4E60-B60E-E587ABCC7645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89F899B96FA425CBF7C909538AF3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B6A24-7B5B-41EF-8C1D-A7E5C4DD85E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A29FDFD40D4677A49EDD1C1437F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B98A9-F955-4AC3-9B6A-0F8B3798A7F3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55256AEDF1405F8073E39F50750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8134DF-28BD-40CC-82E9-A8BF3094CB28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C04EA18D80E4309800D77EB29B35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AF390-4F40-4F84-BD02-D25343C386EB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F91252E1BB04948A16210572F61B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886B50-9BEC-4262-A4F0-71BA05C1C643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23DD3BE60043FABA6D5E0951D0C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65F42-ECAF-4F1F-9DF1-3D3A405F18D9}"/>
      </w:docPartPr>
      <w:docPartBody>
        <w:p w:rsidR="004D57A6" w:rsidRDefault="00352189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90AB3B9C871E4B70B8ECA3A42A4ED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6C52B-AE9E-481D-9246-B78DBC343E8D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C9B9914368E4689B28534F3D9721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6A8474-4439-4358-B338-0D19F2272EC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C63E9466EF450BA61DAF40F78A9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ACACE-B400-4E93-BC62-943F5C7FEB22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21C1465ED204A559951CE144CC7E5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7552D-15FB-4253-B5D5-07977E5F3D0E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6F50769A1FD4341B4C3CCCA7F2B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E33345-6B5F-4761-A4B1-0A77C2B9275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82B0D0E3A4E9EBFE55E585D7DF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89949-F28C-4E1C-9C14-CB272439A7EE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653D0097D388400283011E498DA209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C6F96B-5A9C-4491-9B8E-430D5A628EF5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39B5180743A45D4BDE8A4E41AB9F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BC8978-BCF7-49FA-AD66-61288F0F8C9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E655718F994B59975ED71C20C933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E22A08-5F03-4633-A22B-AD425CA8DAE9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A3D9CEC12CC84C7C92A5EF38B8206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0DD86-6A20-440D-86E1-7C82E6850B4A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1A231DB6348FF91856D8045958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D8FDB-F02B-4844-B022-0E3AE45756CE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FD0969A3B14C299810447198CC6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B6E0E-659E-43EC-8B7A-2705B7809D5A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DE83CF116F471FA6A45643A77AD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FC1652-D51D-46F8-B29B-4669E72BD7C8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367FCCD7D14419693F8CA459D9A0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303724-8E31-4B10-8AE4-AAA8D004653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AFEDD8082842BDBC88C3EE81814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51EDE-C2C4-4824-AD84-AEF43832CD8A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1E59C67BDC94CB8AAC78636E6DE5F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970FD-9C19-42F7-B220-2381151BD224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44BC858D9A14BFCAFC526256A9E3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7D1E3-330A-4324-A624-B353AA1C453F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B0015696304928A3F98EF173D75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CC1-431B-4007-826B-677151C859E9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F52B3712134D452DBEF03F4EC7D16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D017A-F976-4AE2-95C5-3D17264F008F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DCE9D0A211441629E696331FBBCD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AE4DEF-9429-468C-8243-2E3BB93074AB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95ACBBC2DF4E7CAD26E208A2001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D229F-4F3B-4381-BC0C-DCC598FD2952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D7939F7EDCB45A69F42CE5F65EBF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5789E-4E43-48F0-97CA-7FA8AC59444B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8AE666F481437DA694A85677C75D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2A7EA-18F9-48DB-9B2A-01D7DB03B1B8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4977B2E9BF43E89D2AF5BABF252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453DFF-C64E-4243-8BD4-2068C1BD99E1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30F949A5010406D91A83E6DD076F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A9A1F-127F-464D-B8F4-A2B2D891A2F6}"/>
      </w:docPartPr>
      <w:docPartBody>
        <w:p w:rsidR="004D57A6" w:rsidRDefault="00352189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867B79E128542FFA4FCB1D7DB855B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91870-C07F-477F-B1A5-F32FDA8CBA6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929B333FB044078437E2704737F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A7049-CD9D-45AD-B4BF-A5C664A9863D}"/>
      </w:docPartPr>
      <w:docPartBody>
        <w:p w:rsidR="004D57A6" w:rsidRDefault="00352189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43AEF749F79465BB1DF91E5718D5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3C3241-C218-4B32-A679-540C34696ED9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305A45E8F045E782FCE364B212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BC1C53-FE35-49D0-8FD3-1CA985E6AE32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7875BCEECA402AA301591F59F60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214B4-F967-468A-B5E8-4BC6B3EF099D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7E824AD5E04BAE8BC732CEF121D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30D19-4CF2-4005-A201-03A87E531081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9633A9E3594D13ACF6177FB7D9D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B2BFF-A212-4924-A766-129829AC43D2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A3280844644F17BECA8295AAE958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772250-426F-4CD5-9195-9AF9EE41CB0C}"/>
      </w:docPartPr>
      <w:docPartBody>
        <w:p w:rsidR="004D57A6" w:rsidRDefault="00352189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C16AD8230F4FEEAD7E232ACFC9E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F675F-6688-41D5-9D6A-C4B1D86BDECD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34DADD1A3E14DDCA66C05BFA47A54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F10BB-BBCB-4531-AB0A-DF065A6D8264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DB9850BB8B548F88188B4D679ADF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9C143-D1E0-4FE0-B6D9-451B35380639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FACA4B7DBDD4ABE80C0019F8970E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97544-C145-489E-85B6-5A60F9933169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8D21FE36247BFA9B705AAE8128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8FD10-24C6-464A-A4CF-D81D886F7E4B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411159919944BB89E59DE6DA09A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11777-89BE-40FE-853F-EFE26054FE8C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AFBAFA524EF4AD8999E5AFCCBFA1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2A074-A350-4345-93A7-C2AE28EA81F4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9C449D970747318EECA1DACA9EA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D7930-C95F-4F73-8569-13C3CB382AE6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52C75D9371D40BE937472EE755FA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F888-8EEA-432B-836B-CA51A544C37A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ABC34BBF95D3443CAAD889554FD360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EABE3-D8AA-420D-9923-671DDEA89C58}"/>
      </w:docPartPr>
      <w:docPartBody>
        <w:p w:rsidR="00472885" w:rsidRDefault="004D57A6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EB21C65FF542708C532476D4B41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C2D411-0500-4875-B33B-AFB2E12472B3}"/>
      </w:docPartPr>
      <w:docPartBody>
        <w:p w:rsidR="00472885" w:rsidRDefault="004D57A6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A0DD79F175FA4E7BB698D5CA7E092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6B0D36-595C-4B22-AA1F-7188FE5B800D}"/>
      </w:docPartPr>
      <w:docPartBody>
        <w:p w:rsidR="00472885" w:rsidRDefault="004D57A6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140B7"/>
    <w:rsid w:val="000B4E45"/>
    <w:rsid w:val="001258E5"/>
    <w:rsid w:val="001756F6"/>
    <w:rsid w:val="00181A39"/>
    <w:rsid w:val="001B7363"/>
    <w:rsid w:val="0022014D"/>
    <w:rsid w:val="00311241"/>
    <w:rsid w:val="00352189"/>
    <w:rsid w:val="003F49CC"/>
    <w:rsid w:val="003F4CA5"/>
    <w:rsid w:val="00457D7F"/>
    <w:rsid w:val="00472885"/>
    <w:rsid w:val="004B145B"/>
    <w:rsid w:val="004C0B4E"/>
    <w:rsid w:val="004D57A6"/>
    <w:rsid w:val="005114E7"/>
    <w:rsid w:val="00517613"/>
    <w:rsid w:val="0060149A"/>
    <w:rsid w:val="006155EB"/>
    <w:rsid w:val="006664D8"/>
    <w:rsid w:val="006C2791"/>
    <w:rsid w:val="006D7C2C"/>
    <w:rsid w:val="007233BA"/>
    <w:rsid w:val="00793CA3"/>
    <w:rsid w:val="007B06EE"/>
    <w:rsid w:val="007C32FC"/>
    <w:rsid w:val="008B255F"/>
    <w:rsid w:val="009A2936"/>
    <w:rsid w:val="009D00D9"/>
    <w:rsid w:val="009F56EE"/>
    <w:rsid w:val="00B21613"/>
    <w:rsid w:val="00B864E8"/>
    <w:rsid w:val="00BA4550"/>
    <w:rsid w:val="00C36ABA"/>
    <w:rsid w:val="00C81750"/>
    <w:rsid w:val="00CF19C5"/>
    <w:rsid w:val="00D43CCA"/>
    <w:rsid w:val="00D61FEF"/>
    <w:rsid w:val="00DC5081"/>
    <w:rsid w:val="00E91723"/>
    <w:rsid w:val="00F91FEE"/>
    <w:rsid w:val="00FA4301"/>
    <w:rsid w:val="00FB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57A6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A2355-67C2-4258-AC09-2A44B194B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Sandra Dsouza</cp:lastModifiedBy>
  <cp:revision>9</cp:revision>
  <cp:lastPrinted>2016-07-19T14:27:00Z</cp:lastPrinted>
  <dcterms:created xsi:type="dcterms:W3CDTF">2021-07-07T10:46:00Z</dcterms:created>
  <dcterms:modified xsi:type="dcterms:W3CDTF">2022-02-11T10:39:00Z</dcterms:modified>
</cp:coreProperties>
</file>